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13A80" w14:textId="77777777" w:rsidR="00F83F26" w:rsidRPr="002129F7" w:rsidRDefault="00F83F26" w:rsidP="00F83F26">
      <w:pPr>
        <w:shd w:val="clear" w:color="auto" w:fill="FFFFFF"/>
        <w:spacing w:before="129" w:after="0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</w:pPr>
      <w:r w:rsidRPr="002129F7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EDUNET FOUNDATION - Class Exercise Notebook</w:t>
      </w:r>
    </w:p>
    <w:p w14:paraId="16FE1591" w14:textId="2DD32A79" w:rsidR="00356F96" w:rsidRPr="002129F7" w:rsidRDefault="00356F96" w:rsidP="00A16A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u w:val="single"/>
          <w:lang w:eastAsia="en-IN"/>
          <w14:ligatures w14:val="none"/>
        </w:rPr>
      </w:pPr>
    </w:p>
    <w:p w14:paraId="4A96FE8C" w14:textId="1DB01CCC" w:rsidR="00A16AB0" w:rsidRPr="002129F7" w:rsidRDefault="00A16AB0" w:rsidP="00A16A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u w:val="single"/>
          <w:lang w:eastAsia="en-IN"/>
          <w14:ligatures w14:val="none"/>
        </w:rPr>
      </w:pPr>
    </w:p>
    <w:p w14:paraId="3D53A55C" w14:textId="700F0CD4" w:rsidR="00AB0410" w:rsidRPr="002129F7" w:rsidRDefault="00356F96" w:rsidP="00AB0410">
      <w:pPr>
        <w:pStyle w:val="HTMLPreformatted"/>
        <w:rPr>
          <w:rFonts w:ascii="Arial" w:hAnsi="Arial" w:cs="Arial"/>
          <w:b/>
          <w:bCs/>
          <w:color w:val="000000"/>
          <w:sz w:val="32"/>
          <w:szCs w:val="32"/>
          <w:lang w:val="en-US"/>
        </w:rPr>
      </w:pPr>
      <w:r w:rsidRPr="002129F7">
        <w:rPr>
          <w:rFonts w:ascii="Arial" w:hAnsi="Arial" w:cs="Arial"/>
          <w:b/>
          <w:bCs/>
          <w:color w:val="000000"/>
          <w:sz w:val="32"/>
          <w:szCs w:val="32"/>
        </w:rPr>
        <w:t>LAB 1 –</w:t>
      </w:r>
      <w:r w:rsidR="00892F65" w:rsidRPr="002129F7">
        <w:rPr>
          <w:rFonts w:ascii="Arial" w:hAnsi="Arial" w:cs="Arial"/>
          <w:b/>
          <w:bCs/>
          <w:color w:val="000000"/>
          <w:sz w:val="32"/>
          <w:szCs w:val="32"/>
        </w:rPr>
        <w:t xml:space="preserve"> </w:t>
      </w:r>
      <w:r w:rsidR="00504366" w:rsidRPr="002129F7">
        <w:rPr>
          <w:rFonts w:ascii="Arial" w:hAnsi="Arial" w:cs="Arial"/>
          <w:b/>
          <w:bCs/>
          <w:color w:val="000000"/>
          <w:sz w:val="32"/>
          <w:szCs w:val="32"/>
        </w:rPr>
        <w:t>Create a new bot project</w:t>
      </w:r>
    </w:p>
    <w:p w14:paraId="2C7E2061" w14:textId="77777777" w:rsidR="00356F96" w:rsidRPr="002129F7" w:rsidRDefault="00356F96" w:rsidP="00356F96">
      <w:pPr>
        <w:pStyle w:val="HTMLPreformatted"/>
        <w:rPr>
          <w:rFonts w:ascii="Arial" w:hAnsi="Arial" w:cs="Arial"/>
          <w:color w:val="000000"/>
        </w:rPr>
      </w:pPr>
    </w:p>
    <w:p w14:paraId="7A02A62E" w14:textId="0C6C087F" w:rsidR="00504366" w:rsidRPr="002129F7" w:rsidRDefault="00504366" w:rsidP="00504366">
      <w:pPr>
        <w:pStyle w:val="Heading1"/>
        <w:spacing w:line="240" w:lineRule="auto"/>
        <w:jc w:val="both"/>
        <w:rPr>
          <w:rFonts w:cs="Arial"/>
          <w:lang w:val="en-US"/>
        </w:rPr>
      </w:pPr>
      <w:r w:rsidRPr="002129F7">
        <w:rPr>
          <w:rFonts w:cs="Arial"/>
          <w:lang w:val="en-US"/>
        </w:rPr>
        <w:t>Create SAP Conversational AI account</w:t>
      </w:r>
    </w:p>
    <w:p w14:paraId="52AE29EC" w14:textId="77777777" w:rsidR="00504366" w:rsidRPr="002129F7" w:rsidRDefault="00504366" w:rsidP="00504366">
      <w:pPr>
        <w:spacing w:line="240" w:lineRule="auto"/>
        <w:rPr>
          <w:rFonts w:ascii="Arial" w:hAnsi="Arial" w:cs="Arial"/>
          <w:lang w:val="en-US"/>
        </w:rPr>
      </w:pPr>
    </w:p>
    <w:p w14:paraId="7E8B1C45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lang w:val="en-US"/>
        </w:rPr>
        <w:t>Go to </w:t>
      </w:r>
      <w:hyperlink r:id="rId8" w:tgtFrame="_blank" w:history="1">
        <w:r w:rsidRPr="002129F7">
          <w:rPr>
            <w:rStyle w:val="Hyperlink"/>
            <w:rFonts w:ascii="Arial" w:hAnsi="Arial" w:cs="Arial"/>
            <w:lang w:val="en-US"/>
          </w:rPr>
          <w:t>https://cai.tools.sap/</w:t>
        </w:r>
      </w:hyperlink>
      <w:r w:rsidRPr="002129F7">
        <w:rPr>
          <w:rFonts w:ascii="Arial" w:hAnsi="Arial" w:cs="Arial"/>
          <w:lang w:val="en-US"/>
        </w:rPr>
        <w:t>, and click Sign Up in the upper-right corner.</w:t>
      </w:r>
    </w:p>
    <w:p w14:paraId="39C88598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5CB9DBE1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lang w:val="en-US"/>
        </w:rPr>
        <w:t>Follow the instructions for creating an account.</w:t>
      </w:r>
    </w:p>
    <w:p w14:paraId="61352166" w14:textId="77777777" w:rsidR="00504366" w:rsidRPr="002129F7" w:rsidRDefault="00504366" w:rsidP="00504366">
      <w:pPr>
        <w:spacing w:line="240" w:lineRule="auto"/>
        <w:rPr>
          <w:rFonts w:ascii="Arial" w:hAnsi="Arial" w:cs="Arial"/>
          <w:lang w:val="en-US"/>
        </w:rPr>
      </w:pPr>
    </w:p>
    <w:p w14:paraId="4E4F3E04" w14:textId="3FC6281A" w:rsidR="00504366" w:rsidRPr="002129F7" w:rsidRDefault="00504366" w:rsidP="00504366">
      <w:pPr>
        <w:spacing w:line="240" w:lineRule="auto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7F636341" wp14:editId="5DB6902E">
            <wp:extent cx="5731510" cy="2399030"/>
            <wp:effectExtent l="0" t="0" r="2540" b="1270"/>
            <wp:docPr id="30" name="Picture 30" descr="Sign 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 u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9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AF1E0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lang w:val="en-US"/>
        </w:rPr>
        <w:t>You will get an email with a link to validate your account.</w:t>
      </w:r>
    </w:p>
    <w:p w14:paraId="2BEDF0B9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6238B495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3474ADFE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7B43B865" w14:textId="146A3F7F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4B129B04" w14:textId="77777777" w:rsidR="00A55789" w:rsidRPr="002129F7" w:rsidRDefault="00A55789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7005F3B3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2F63015B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0437C61F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6AB8405E" w14:textId="77777777" w:rsidR="00504366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7D2FB5C2" w14:textId="77777777" w:rsidR="002129F7" w:rsidRPr="002129F7" w:rsidRDefault="002129F7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398A3D53" w14:textId="24E8DCC5" w:rsidR="00504366" w:rsidRPr="002129F7" w:rsidRDefault="00504366" w:rsidP="00504366">
      <w:pPr>
        <w:pStyle w:val="Heading1"/>
        <w:spacing w:line="240" w:lineRule="auto"/>
        <w:jc w:val="both"/>
        <w:rPr>
          <w:rFonts w:cs="Arial"/>
          <w:lang w:val="en-US"/>
        </w:rPr>
      </w:pPr>
      <w:r w:rsidRPr="002129F7">
        <w:rPr>
          <w:rFonts w:cs="Arial"/>
          <w:lang w:val="en-US"/>
        </w:rPr>
        <w:lastRenderedPageBreak/>
        <w:t xml:space="preserve"> Create new bot project</w:t>
      </w:r>
    </w:p>
    <w:p w14:paraId="075F7791" w14:textId="77777777" w:rsidR="00504366" w:rsidRPr="002129F7" w:rsidRDefault="00504366" w:rsidP="00504366">
      <w:pPr>
        <w:spacing w:line="240" w:lineRule="auto"/>
        <w:rPr>
          <w:rFonts w:ascii="Arial" w:hAnsi="Arial" w:cs="Arial"/>
          <w:lang w:val="en-US"/>
        </w:rPr>
      </w:pPr>
    </w:p>
    <w:p w14:paraId="747AA40E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lang w:val="en-US"/>
        </w:rPr>
        <w:t>Do one of the following:</w:t>
      </w:r>
    </w:p>
    <w:p w14:paraId="1FF497A3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056A0715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lang w:val="en-US"/>
        </w:rPr>
        <w:t>If you just validated your account by clicking the link in your email, click Start with a Template.</w:t>
      </w:r>
    </w:p>
    <w:p w14:paraId="4F9E7351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0CBAB73B" w14:textId="0601DBF5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22E3A934" wp14:editId="084CD130">
            <wp:extent cx="5731510" cy="3265805"/>
            <wp:effectExtent l="0" t="0" r="2540" b="0"/>
            <wp:docPr id="29" name="Picture 29" descr="New u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 use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6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40CE0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063EE14B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lang w:val="en-US"/>
        </w:rPr>
        <w:t>If you are returning:</w:t>
      </w:r>
    </w:p>
    <w:p w14:paraId="3555ADB9" w14:textId="77777777" w:rsidR="00504366" w:rsidRPr="002129F7" w:rsidRDefault="00504366" w:rsidP="00504366">
      <w:pPr>
        <w:pStyle w:val="ListParagraph"/>
        <w:numPr>
          <w:ilvl w:val="0"/>
          <w:numId w:val="8"/>
        </w:numPr>
        <w:spacing w:after="160"/>
        <w:jc w:val="both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lang w:val="en-US"/>
        </w:rPr>
        <w:t>Go to your home page by opening the URL </w:t>
      </w:r>
      <w:hyperlink r:id="rId11" w:tgtFrame="_blank" w:history="1">
        <w:r w:rsidRPr="002129F7">
          <w:rPr>
            <w:rStyle w:val="Hyperlink"/>
            <w:rFonts w:ascii="Arial" w:hAnsi="Arial" w:cs="Arial"/>
            <w:lang w:val="en-US"/>
          </w:rPr>
          <w:t>https://cai.tools.sap/</w:t>
        </w:r>
      </w:hyperlink>
      <w:r w:rsidRPr="002129F7">
        <w:rPr>
          <w:rFonts w:ascii="Arial" w:hAnsi="Arial" w:cs="Arial"/>
          <w:lang w:val="en-US"/>
        </w:rPr>
        <w:t> and sign in.</w:t>
      </w:r>
    </w:p>
    <w:p w14:paraId="32F663E1" w14:textId="77777777" w:rsidR="00504366" w:rsidRPr="002129F7" w:rsidRDefault="00504366" w:rsidP="00504366">
      <w:pPr>
        <w:pStyle w:val="ListParagraph"/>
        <w:numPr>
          <w:ilvl w:val="0"/>
          <w:numId w:val="8"/>
        </w:numPr>
        <w:spacing w:after="160"/>
        <w:jc w:val="both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lang w:val="en-US"/>
        </w:rPr>
        <w:t>Click New Bot.</w:t>
      </w:r>
    </w:p>
    <w:p w14:paraId="31628821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2C0D2837" w14:textId="0EA8ABE6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12DEFBA5" wp14:editId="76755772">
            <wp:extent cx="5731510" cy="1466215"/>
            <wp:effectExtent l="0" t="0" r="2540" b="635"/>
            <wp:docPr id="28" name="Picture 28" descr="New b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ew bo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46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C91BC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35FFA546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2B744F50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456E14C0" w14:textId="77777777" w:rsidR="002129F7" w:rsidRDefault="002129F7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</w:p>
    <w:p w14:paraId="28138495" w14:textId="2A5CCE96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lastRenderedPageBreak/>
        <w:t>Fill in the following:</w:t>
      </w:r>
    </w:p>
    <w:p w14:paraId="0ACD0003" w14:textId="38CDEDEF" w:rsidR="00504366" w:rsidRPr="002129F7" w:rsidRDefault="00504366" w:rsidP="00504366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Select </w:t>
      </w:r>
      <w:r w:rsidRPr="002129F7">
        <w:rPr>
          <w:rStyle w:val="Strong"/>
          <w:rFonts w:ascii="Arial" w:eastAsiaTheme="majorEastAsia" w:hAnsi="Arial" w:cs="Arial"/>
          <w:color w:val="1F1F1F"/>
        </w:rPr>
        <w:t>Perform Actions</w:t>
      </w:r>
      <w:r w:rsidRPr="002129F7">
        <w:rPr>
          <w:rFonts w:ascii="Arial" w:hAnsi="Arial" w:cs="Arial"/>
          <w:color w:val="1F1F1F"/>
        </w:rPr>
        <w:t>.</w:t>
      </w:r>
    </w:p>
    <w:p w14:paraId="7B777025" w14:textId="77777777" w:rsidR="00504366" w:rsidRPr="002129F7" w:rsidRDefault="00504366" w:rsidP="00504366">
      <w:pPr>
        <w:numPr>
          <w:ilvl w:val="0"/>
          <w:numId w:val="10"/>
        </w:numPr>
        <w:shd w:val="clear" w:color="auto" w:fill="FFFFFF"/>
        <w:spacing w:after="300" w:line="240" w:lineRule="auto"/>
        <w:rPr>
          <w:rFonts w:ascii="Arial" w:eastAsia="Times New Roman" w:hAnsi="Arial" w:cs="Arial"/>
          <w:color w:val="1F1F1F"/>
          <w:szCs w:val="24"/>
          <w:lang w:eastAsia="en-IN"/>
        </w:rPr>
      </w:pPr>
      <w:r w:rsidRPr="002129F7">
        <w:rPr>
          <w:rFonts w:ascii="Arial" w:eastAsia="Times New Roman" w:hAnsi="Arial" w:cs="Arial"/>
          <w:color w:val="1F1F1F"/>
          <w:szCs w:val="24"/>
          <w:lang w:eastAsia="en-IN"/>
        </w:rPr>
        <w:t>For the predefined skills, choose Greetings.</w:t>
      </w:r>
    </w:p>
    <w:p w14:paraId="30162936" w14:textId="77777777" w:rsidR="00504366" w:rsidRPr="002129F7" w:rsidRDefault="00504366" w:rsidP="00504366">
      <w:pPr>
        <w:numPr>
          <w:ilvl w:val="0"/>
          <w:numId w:val="10"/>
        </w:numPr>
        <w:shd w:val="clear" w:color="auto" w:fill="FFFFFF"/>
        <w:spacing w:after="300" w:line="240" w:lineRule="auto"/>
        <w:rPr>
          <w:rFonts w:ascii="Arial" w:eastAsia="Times New Roman" w:hAnsi="Arial" w:cs="Arial"/>
          <w:color w:val="1F1F1F"/>
          <w:szCs w:val="24"/>
          <w:lang w:eastAsia="en-IN"/>
        </w:rPr>
      </w:pPr>
      <w:r w:rsidRPr="002129F7">
        <w:rPr>
          <w:rFonts w:ascii="Arial" w:eastAsia="Times New Roman" w:hAnsi="Arial" w:cs="Arial"/>
          <w:color w:val="1F1F1F"/>
          <w:szCs w:val="24"/>
          <w:lang w:eastAsia="en-IN"/>
        </w:rPr>
        <w:t>In the Create your bot section, enter the following:</w:t>
      </w: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1564"/>
        <w:gridCol w:w="4952"/>
      </w:tblGrid>
      <w:tr w:rsidR="00504366" w:rsidRPr="002129F7" w14:paraId="4D25A5D5" w14:textId="77777777" w:rsidTr="00504366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37DA80" w14:textId="77777777" w:rsidR="00504366" w:rsidRPr="002129F7" w:rsidRDefault="00504366">
            <w:pPr>
              <w:spacing w:after="300" w:line="240" w:lineRule="auto"/>
              <w:rPr>
                <w:rFonts w:ascii="Arial" w:eastAsia="Times New Roman" w:hAnsi="Arial" w:cs="Arial"/>
                <w:b/>
                <w:bCs/>
                <w:szCs w:val="24"/>
                <w:lang w:eastAsia="en-IN"/>
              </w:rPr>
            </w:pPr>
            <w:r w:rsidRPr="002129F7">
              <w:rPr>
                <w:rFonts w:ascii="Arial" w:eastAsia="Times New Roman" w:hAnsi="Arial" w:cs="Arial"/>
                <w:b/>
                <w:bCs/>
                <w:szCs w:val="24"/>
                <w:lang w:eastAsia="en-IN"/>
              </w:rPr>
              <w:t>Field 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C65131" w14:textId="77777777" w:rsidR="00504366" w:rsidRPr="002129F7" w:rsidRDefault="00504366">
            <w:pPr>
              <w:spacing w:after="300" w:line="240" w:lineRule="auto"/>
              <w:rPr>
                <w:rFonts w:ascii="Arial" w:eastAsia="Times New Roman" w:hAnsi="Arial" w:cs="Arial"/>
                <w:b/>
                <w:bCs/>
                <w:szCs w:val="24"/>
                <w:lang w:eastAsia="en-IN"/>
              </w:rPr>
            </w:pPr>
            <w:r w:rsidRPr="002129F7">
              <w:rPr>
                <w:rFonts w:ascii="Arial" w:eastAsia="Times New Roman" w:hAnsi="Arial" w:cs="Arial"/>
                <w:b/>
                <w:bCs/>
                <w:szCs w:val="24"/>
                <w:lang w:eastAsia="en-IN"/>
              </w:rPr>
              <w:t>Value</w:t>
            </w:r>
          </w:p>
        </w:tc>
      </w:tr>
      <w:tr w:rsidR="00504366" w:rsidRPr="002129F7" w14:paraId="69A38844" w14:textId="77777777" w:rsidTr="0050436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57BED6" w14:textId="77777777" w:rsidR="00504366" w:rsidRPr="002129F7" w:rsidRDefault="00504366">
            <w:pPr>
              <w:spacing w:after="300" w:line="240" w:lineRule="auto"/>
              <w:rPr>
                <w:rFonts w:ascii="Arial" w:eastAsia="Times New Roman" w:hAnsi="Arial" w:cs="Arial"/>
                <w:szCs w:val="24"/>
                <w:lang w:eastAsia="en-IN"/>
              </w:rPr>
            </w:pPr>
            <w:r w:rsidRPr="002129F7">
              <w:rPr>
                <w:rFonts w:ascii="Arial" w:eastAsia="Times New Roman" w:hAnsi="Arial" w:cs="Arial"/>
                <w:szCs w:val="24"/>
                <w:lang w:eastAsia="en-IN"/>
              </w:rPr>
              <w:t>Bot nam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40E525" w14:textId="77777777" w:rsidR="00504366" w:rsidRPr="002129F7" w:rsidRDefault="00504366">
            <w:pPr>
              <w:spacing w:after="300" w:line="240" w:lineRule="auto"/>
              <w:rPr>
                <w:rFonts w:ascii="Arial" w:eastAsia="Times New Roman" w:hAnsi="Arial" w:cs="Arial"/>
                <w:szCs w:val="24"/>
                <w:lang w:eastAsia="en-IN"/>
              </w:rPr>
            </w:pPr>
            <w:r w:rsidRPr="002129F7">
              <w:rPr>
                <w:rFonts w:ascii="Arial" w:eastAsia="Times New Roman" w:hAnsi="Arial" w:cs="Arial"/>
                <w:color w:val="DD4A68"/>
                <w:sz w:val="18"/>
                <w:szCs w:val="18"/>
                <w:bdr w:val="single" w:sz="6" w:space="3" w:color="E9E9E9" w:frame="1"/>
                <w:shd w:val="clear" w:color="auto" w:fill="FFFFFF"/>
                <w:lang w:eastAsia="en-IN"/>
              </w:rPr>
              <w:t>my-first-bot</w:t>
            </w:r>
          </w:p>
        </w:tc>
      </w:tr>
      <w:tr w:rsidR="00504366" w:rsidRPr="002129F7" w14:paraId="0860D518" w14:textId="77777777" w:rsidTr="00504366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AF9203" w14:textId="77777777" w:rsidR="00504366" w:rsidRPr="002129F7" w:rsidRDefault="00504366">
            <w:pPr>
              <w:spacing w:after="300" w:line="240" w:lineRule="auto"/>
              <w:rPr>
                <w:rFonts w:ascii="Arial" w:eastAsia="Times New Roman" w:hAnsi="Arial" w:cs="Arial"/>
                <w:szCs w:val="24"/>
                <w:lang w:eastAsia="en-IN"/>
              </w:rPr>
            </w:pPr>
            <w:r w:rsidRPr="002129F7">
              <w:rPr>
                <w:rFonts w:ascii="Arial" w:eastAsia="Times New Roman" w:hAnsi="Arial" w:cs="Arial"/>
                <w:szCs w:val="24"/>
                <w:lang w:eastAsia="en-IN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8159DB" w14:textId="77777777" w:rsidR="00504366" w:rsidRPr="002129F7" w:rsidRDefault="00504366">
            <w:pPr>
              <w:spacing w:after="300" w:line="240" w:lineRule="auto"/>
              <w:rPr>
                <w:rFonts w:ascii="Arial" w:eastAsia="Times New Roman" w:hAnsi="Arial" w:cs="Arial"/>
                <w:szCs w:val="24"/>
                <w:lang w:eastAsia="en-IN"/>
              </w:rPr>
            </w:pPr>
            <w:r w:rsidRPr="002129F7">
              <w:rPr>
                <w:rFonts w:ascii="Arial" w:eastAsia="Times New Roman" w:hAnsi="Arial" w:cs="Arial"/>
                <w:szCs w:val="24"/>
                <w:lang w:eastAsia="en-IN"/>
              </w:rPr>
              <w:t>A bot that likes to tell jokes and have a little fun</w:t>
            </w:r>
          </w:p>
        </w:tc>
      </w:tr>
    </w:tbl>
    <w:p w14:paraId="0FE52B97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</w:p>
    <w:p w14:paraId="65C5F8CD" w14:textId="77777777" w:rsidR="00504366" w:rsidRPr="002129F7" w:rsidRDefault="00504366" w:rsidP="00504366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For </w:t>
      </w:r>
      <w:r w:rsidRPr="002129F7">
        <w:rPr>
          <w:rStyle w:val="Strong"/>
          <w:rFonts w:ascii="Arial" w:eastAsiaTheme="majorEastAsia" w:hAnsi="Arial" w:cs="Arial"/>
          <w:color w:val="1F1F1F"/>
        </w:rPr>
        <w:t>Data Policy</w:t>
      </w:r>
      <w:r w:rsidRPr="002129F7">
        <w:rPr>
          <w:rFonts w:ascii="Arial" w:hAnsi="Arial" w:cs="Arial"/>
          <w:color w:val="1F1F1F"/>
        </w:rPr>
        <w:t>, select the following:</w:t>
      </w:r>
    </w:p>
    <w:p w14:paraId="76E6AC1B" w14:textId="77777777" w:rsidR="00504366" w:rsidRPr="002129F7" w:rsidRDefault="00504366" w:rsidP="00504366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300" w:afterAutospacing="0"/>
        <w:ind w:left="1418" w:hanging="284"/>
        <w:rPr>
          <w:rFonts w:ascii="Arial" w:hAnsi="Arial" w:cs="Arial"/>
          <w:color w:val="1F1F1F"/>
        </w:rPr>
      </w:pPr>
      <w:r w:rsidRPr="002129F7">
        <w:rPr>
          <w:rFonts w:ascii="Arial" w:hAnsi="Arial" w:cs="Arial"/>
        </w:rPr>
        <w:t>Non-personal</w:t>
      </w:r>
      <w:r w:rsidRPr="002129F7">
        <w:rPr>
          <w:rFonts w:ascii="Arial" w:hAnsi="Arial" w:cs="Arial"/>
          <w:color w:val="1F1F1F"/>
        </w:rPr>
        <w:t>.</w:t>
      </w:r>
    </w:p>
    <w:p w14:paraId="0A658DA2" w14:textId="77777777" w:rsidR="00504366" w:rsidRPr="002129F7" w:rsidRDefault="00504366" w:rsidP="00504366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300" w:afterAutospacing="0"/>
        <w:ind w:left="1418" w:hanging="284"/>
        <w:rPr>
          <w:rFonts w:ascii="Arial" w:hAnsi="Arial" w:cs="Arial"/>
          <w:color w:val="1F1F1F"/>
        </w:rPr>
      </w:pPr>
      <w:r w:rsidRPr="002129F7">
        <w:rPr>
          <w:rFonts w:ascii="Arial" w:hAnsi="Arial" w:cs="Arial"/>
        </w:rPr>
        <w:t>Store</w:t>
      </w:r>
      <w:r w:rsidRPr="002129F7">
        <w:rPr>
          <w:rFonts w:ascii="Arial" w:hAnsi="Arial" w:cs="Arial"/>
          <w:color w:val="1F1F1F"/>
        </w:rPr>
        <w:t>.</w:t>
      </w:r>
    </w:p>
    <w:p w14:paraId="74F74336" w14:textId="77777777" w:rsidR="00504366" w:rsidRPr="002129F7" w:rsidRDefault="00504366" w:rsidP="00504366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300" w:afterAutospacing="0"/>
        <w:ind w:left="1418" w:hanging="284"/>
        <w:rPr>
          <w:rFonts w:ascii="Arial" w:hAnsi="Arial" w:cs="Arial"/>
          <w:color w:val="1F1F1F"/>
        </w:rPr>
      </w:pPr>
      <w:r w:rsidRPr="002129F7">
        <w:rPr>
          <w:rFonts w:ascii="Arial" w:hAnsi="Arial" w:cs="Arial"/>
        </w:rPr>
        <w:t>Non-vulnerable</w:t>
      </w:r>
      <w:r w:rsidRPr="002129F7">
        <w:rPr>
          <w:rFonts w:ascii="Arial" w:hAnsi="Arial" w:cs="Arial"/>
          <w:color w:val="1F1F1F"/>
        </w:rPr>
        <w:t>.</w:t>
      </w:r>
    </w:p>
    <w:p w14:paraId="4CDA53C5" w14:textId="77777777" w:rsidR="00504366" w:rsidRPr="002129F7" w:rsidRDefault="00504366" w:rsidP="00504366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For </w:t>
      </w:r>
      <w:r w:rsidRPr="002129F7">
        <w:rPr>
          <w:rStyle w:val="Strong"/>
          <w:rFonts w:ascii="Arial" w:eastAsiaTheme="majorEastAsia" w:hAnsi="Arial" w:cs="Arial"/>
          <w:color w:val="1F1F1F"/>
        </w:rPr>
        <w:t>Bot visibility</w:t>
      </w:r>
      <w:r w:rsidRPr="002129F7">
        <w:rPr>
          <w:rFonts w:ascii="Arial" w:hAnsi="Arial" w:cs="Arial"/>
          <w:color w:val="1F1F1F"/>
        </w:rPr>
        <w:t>, select </w:t>
      </w:r>
      <w:r w:rsidRPr="002129F7">
        <w:rPr>
          <w:rStyle w:val="Strong"/>
          <w:rFonts w:ascii="Arial" w:eastAsiaTheme="majorEastAsia" w:hAnsi="Arial" w:cs="Arial"/>
          <w:color w:val="1F1F1F"/>
        </w:rPr>
        <w:t>Public</w:t>
      </w:r>
      <w:r w:rsidRPr="002129F7">
        <w:rPr>
          <w:rFonts w:ascii="Arial" w:hAnsi="Arial" w:cs="Arial"/>
          <w:color w:val="1F1F1F"/>
        </w:rPr>
        <w:t>.</w:t>
      </w:r>
    </w:p>
    <w:p w14:paraId="6ECC8ECB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</w:p>
    <w:p w14:paraId="388F06F8" w14:textId="6179B9E9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lastRenderedPageBreak/>
        <w:drawing>
          <wp:inline distT="0" distB="0" distL="0" distR="0" wp14:anchorId="0F68B4EC" wp14:editId="6DF8163B">
            <wp:extent cx="5731510" cy="4808220"/>
            <wp:effectExtent l="0" t="0" r="2540" b="0"/>
            <wp:docPr id="27" name="Picture 27" descr="New bot 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ew bot form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0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DF215" w14:textId="4F2DC191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lick </w:t>
      </w:r>
      <w:r w:rsidRPr="002129F7">
        <w:rPr>
          <w:rStyle w:val="Strong"/>
          <w:rFonts w:ascii="Arial" w:eastAsiaTheme="majorEastAsia" w:hAnsi="Arial" w:cs="Arial"/>
          <w:color w:val="1F1F1F"/>
        </w:rPr>
        <w:t>Create a bot</w:t>
      </w:r>
      <w:r w:rsidRPr="002129F7">
        <w:rPr>
          <w:rFonts w:ascii="Arial" w:hAnsi="Arial" w:cs="Arial"/>
          <w:color w:val="1F1F1F"/>
        </w:rPr>
        <w:t>.</w:t>
      </w:r>
    </w:p>
    <w:p w14:paraId="634CEEB6" w14:textId="0450962A" w:rsidR="00504366" w:rsidRPr="002129F7" w:rsidRDefault="00504366" w:rsidP="00504366">
      <w:pPr>
        <w:pStyle w:val="Heading1"/>
        <w:spacing w:line="240" w:lineRule="auto"/>
        <w:jc w:val="both"/>
        <w:rPr>
          <w:rFonts w:cs="Arial"/>
          <w:lang w:val="en-US"/>
        </w:rPr>
      </w:pPr>
      <w:r w:rsidRPr="002129F7">
        <w:rPr>
          <w:rFonts w:cs="Arial"/>
          <w:lang w:val="en-US"/>
        </w:rPr>
        <w:t>The 4 stages of a bot's life</w:t>
      </w:r>
    </w:p>
    <w:p w14:paraId="196EA937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50F35662" w14:textId="2538D763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3EF17C41" wp14:editId="05D3B0F8">
            <wp:extent cx="4914900" cy="1628775"/>
            <wp:effectExtent l="0" t="0" r="0" b="9525"/>
            <wp:docPr id="26" name="Picture 26" descr="4 st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4 stages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5CFE9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6B45DD1B" w14:textId="77777777" w:rsidR="00504366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085A1A6A" w14:textId="77777777" w:rsidR="002129F7" w:rsidRPr="002129F7" w:rsidRDefault="002129F7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72404F3D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282CCFDF" w14:textId="70BEE6DD" w:rsidR="00504366" w:rsidRPr="002129F7" w:rsidRDefault="00504366" w:rsidP="00504366">
      <w:pPr>
        <w:pStyle w:val="Heading1"/>
        <w:spacing w:line="240" w:lineRule="auto"/>
        <w:jc w:val="both"/>
        <w:rPr>
          <w:rFonts w:cs="Arial"/>
          <w:lang w:val="en-US"/>
        </w:rPr>
      </w:pPr>
      <w:r w:rsidRPr="002129F7">
        <w:rPr>
          <w:rFonts w:cs="Arial"/>
          <w:lang w:val="en-US"/>
        </w:rPr>
        <w:lastRenderedPageBreak/>
        <w:t>Fork intent</w:t>
      </w:r>
    </w:p>
    <w:p w14:paraId="5A2F6977" w14:textId="77777777" w:rsidR="00504366" w:rsidRPr="002129F7" w:rsidRDefault="00504366" w:rsidP="00504366">
      <w:pPr>
        <w:spacing w:line="240" w:lineRule="auto"/>
        <w:jc w:val="both"/>
        <w:rPr>
          <w:rFonts w:ascii="Arial" w:hAnsi="Arial" w:cs="Arial"/>
          <w:lang w:val="en-US"/>
        </w:rPr>
      </w:pPr>
    </w:p>
    <w:p w14:paraId="362EBBED" w14:textId="77777777" w:rsidR="00504366" w:rsidRPr="002129F7" w:rsidRDefault="00504366" w:rsidP="00504366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Go to the </w:t>
      </w:r>
      <w:r w:rsidRPr="002129F7">
        <w:rPr>
          <w:rStyle w:val="Strong"/>
          <w:rFonts w:ascii="Arial" w:eastAsiaTheme="majorEastAsia" w:hAnsi="Arial" w:cs="Arial"/>
          <w:color w:val="1F1F1F"/>
        </w:rPr>
        <w:t>Train</w:t>
      </w:r>
      <w:r w:rsidRPr="002129F7">
        <w:rPr>
          <w:rFonts w:ascii="Arial" w:hAnsi="Arial" w:cs="Arial"/>
          <w:color w:val="1F1F1F"/>
        </w:rPr>
        <w:t> tab.</w:t>
      </w:r>
    </w:p>
    <w:p w14:paraId="39EC56D4" w14:textId="77777777" w:rsidR="00504366" w:rsidRPr="002129F7" w:rsidRDefault="00504366" w:rsidP="00504366">
      <w:pPr>
        <w:pStyle w:val="NormalWeb"/>
        <w:numPr>
          <w:ilvl w:val="0"/>
          <w:numId w:val="12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In the </w:t>
      </w:r>
      <w:r w:rsidRPr="002129F7">
        <w:rPr>
          <w:rStyle w:val="Strong"/>
          <w:rFonts w:ascii="Arial" w:eastAsiaTheme="majorEastAsia" w:hAnsi="Arial" w:cs="Arial"/>
          <w:color w:val="1F1F1F"/>
        </w:rPr>
        <w:t>Search</w:t>
      </w:r>
      <w:r w:rsidRPr="002129F7">
        <w:rPr>
          <w:rFonts w:ascii="Arial" w:hAnsi="Arial" w:cs="Arial"/>
          <w:color w:val="1F1F1F"/>
        </w:rPr>
        <w:t> box, enter </w:t>
      </w:r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joke</w:t>
      </w:r>
      <w:r w:rsidRPr="002129F7">
        <w:rPr>
          <w:rFonts w:ascii="Arial" w:hAnsi="Arial" w:cs="Arial"/>
          <w:color w:val="1F1F1F"/>
        </w:rPr>
        <w:t>, and press </w:t>
      </w:r>
      <w:r w:rsidRPr="002129F7">
        <w:rPr>
          <w:rStyle w:val="Strong"/>
          <w:rFonts w:ascii="Arial" w:eastAsiaTheme="majorEastAsia" w:hAnsi="Arial" w:cs="Arial"/>
          <w:color w:val="1F1F1F"/>
        </w:rPr>
        <w:t>Search</w:t>
      </w:r>
      <w:r w:rsidRPr="002129F7">
        <w:rPr>
          <w:rFonts w:ascii="Arial" w:hAnsi="Arial" w:cs="Arial"/>
          <w:color w:val="1F1F1F"/>
        </w:rPr>
        <w:t>.</w:t>
      </w:r>
    </w:p>
    <w:p w14:paraId="3ACBD3CA" w14:textId="0165D3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51389E22" wp14:editId="1C6FA050">
            <wp:extent cx="5731510" cy="4217670"/>
            <wp:effectExtent l="0" t="0" r="2540" b="0"/>
            <wp:docPr id="25" name="Picture 25" descr="Search for int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earch for intent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1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8BEE1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</w:p>
    <w:p w14:paraId="710F970D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  <w:shd w:val="clear" w:color="auto" w:fill="FFFFFF"/>
        </w:rPr>
      </w:pPr>
      <w:r w:rsidRPr="002129F7">
        <w:rPr>
          <w:rFonts w:ascii="Arial" w:hAnsi="Arial" w:cs="Arial"/>
          <w:color w:val="1F1F1F"/>
          <w:shd w:val="clear" w:color="auto" w:fill="FFFFFF"/>
        </w:rPr>
        <w:t>You will get a list of intents to fork.</w:t>
      </w:r>
    </w:p>
    <w:p w14:paraId="7E22BB57" w14:textId="69644D7E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lastRenderedPageBreak/>
        <w:drawing>
          <wp:inline distT="0" distB="0" distL="0" distR="0" wp14:anchorId="04175400" wp14:editId="334E9985">
            <wp:extent cx="5731510" cy="3532505"/>
            <wp:effectExtent l="0" t="0" r="2540" b="0"/>
            <wp:docPr id="24" name="Picture 24" descr="Fork cho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ork choices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32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9EEEC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</w:p>
    <w:p w14:paraId="01CF8005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3. Click </w:t>
      </w:r>
      <w:r w:rsidRPr="002129F7">
        <w:rPr>
          <w:rStyle w:val="Strong"/>
          <w:rFonts w:ascii="Arial" w:eastAsiaTheme="majorEastAsia" w:hAnsi="Arial" w:cs="Arial"/>
          <w:color w:val="1F1F1F"/>
        </w:rPr>
        <w:t>Fork</w:t>
      </w:r>
      <w:r w:rsidRPr="002129F7">
        <w:rPr>
          <w:rFonts w:ascii="Arial" w:hAnsi="Arial" w:cs="Arial"/>
          <w:color w:val="1F1F1F"/>
        </w:rPr>
        <w:t> for the first </w:t>
      </w:r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@ask-joke</w:t>
      </w:r>
      <w:r w:rsidRPr="002129F7">
        <w:rPr>
          <w:rFonts w:ascii="Arial" w:hAnsi="Arial" w:cs="Arial"/>
          <w:color w:val="1F1F1F"/>
        </w:rPr>
        <w:t> intent.</w:t>
      </w:r>
    </w:p>
    <w:p w14:paraId="106F00B5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2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There are many existing intents and the choices are always changing.</w:t>
      </w:r>
    </w:p>
    <w:p w14:paraId="0D7ADEC6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4. Explore the intent by clicking on it.</w:t>
      </w:r>
    </w:p>
    <w:p w14:paraId="3DC11331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09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In the intent we forked, there are 2 expressions to discern if someone wants to be told a joke. In yours, you may receive more expressions.</w:t>
      </w:r>
    </w:p>
    <w:p w14:paraId="330A20A9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09"/>
        <w:rPr>
          <w:rFonts w:ascii="Arial" w:hAnsi="Arial" w:cs="Arial"/>
          <w:color w:val="1F1F1F"/>
        </w:rPr>
      </w:pPr>
    </w:p>
    <w:p w14:paraId="2693AF6A" w14:textId="5C107B81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09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lastRenderedPageBreak/>
        <w:drawing>
          <wp:inline distT="0" distB="0" distL="0" distR="0" wp14:anchorId="0DFE28B8" wp14:editId="59D85A63">
            <wp:extent cx="5731510" cy="4227195"/>
            <wp:effectExtent l="0" t="0" r="2540" b="1905"/>
            <wp:docPr id="23" name="Picture 23" descr="Joke int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Joke intent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2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D3BF2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09"/>
        <w:rPr>
          <w:rFonts w:ascii="Arial" w:hAnsi="Arial" w:cs="Arial"/>
          <w:color w:val="1F1F1F"/>
        </w:rPr>
      </w:pPr>
    </w:p>
    <w:p w14:paraId="18B15C81" w14:textId="2B107B14" w:rsidR="00504366" w:rsidRPr="002129F7" w:rsidRDefault="00504366" w:rsidP="00504366">
      <w:pPr>
        <w:pStyle w:val="Heading1"/>
        <w:spacing w:line="240" w:lineRule="auto"/>
        <w:jc w:val="both"/>
        <w:rPr>
          <w:rFonts w:cs="Arial"/>
          <w:lang w:val="en-US"/>
        </w:rPr>
      </w:pPr>
      <w:r w:rsidRPr="002129F7">
        <w:rPr>
          <w:rFonts w:cs="Arial"/>
          <w:lang w:val="en-US"/>
        </w:rPr>
        <w:t>Create new intents</w:t>
      </w:r>
    </w:p>
    <w:p w14:paraId="67366D12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20"/>
        <w:rPr>
          <w:rFonts w:ascii="Arial" w:hAnsi="Arial" w:cs="Arial"/>
          <w:color w:val="1F1F1F"/>
        </w:rPr>
      </w:pPr>
    </w:p>
    <w:p w14:paraId="2E032BD3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You will be able to reuse many, many intents created by others. But there are times you will want to create your own.</w:t>
      </w:r>
    </w:p>
    <w:p w14:paraId="4AB500CA" w14:textId="77777777" w:rsidR="00504366" w:rsidRPr="002129F7" w:rsidRDefault="00504366" w:rsidP="00504366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lick the </w:t>
      </w:r>
      <w:r w:rsidRPr="002129F7">
        <w:rPr>
          <w:rStyle w:val="Strong"/>
          <w:rFonts w:ascii="Arial" w:eastAsiaTheme="majorEastAsia" w:hAnsi="Arial" w:cs="Arial"/>
          <w:color w:val="1F1F1F"/>
        </w:rPr>
        <w:t>Train</w:t>
      </w:r>
      <w:r w:rsidRPr="002129F7">
        <w:rPr>
          <w:rFonts w:ascii="Arial" w:hAnsi="Arial" w:cs="Arial"/>
          <w:color w:val="1F1F1F"/>
        </w:rPr>
        <w:t> tab.</w:t>
      </w:r>
    </w:p>
    <w:p w14:paraId="1CEC15A2" w14:textId="77777777" w:rsidR="00504366" w:rsidRPr="002129F7" w:rsidRDefault="00504366" w:rsidP="00504366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reate an intent for recognizing good reactions to jokes.</w:t>
      </w:r>
    </w:p>
    <w:p w14:paraId="2806AFEF" w14:textId="77777777" w:rsidR="00504366" w:rsidRPr="002129F7" w:rsidRDefault="00504366" w:rsidP="00504366">
      <w:pPr>
        <w:pStyle w:val="NormalWeb"/>
        <w:numPr>
          <w:ilvl w:val="1"/>
          <w:numId w:val="13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lick </w:t>
      </w:r>
      <w:r w:rsidRPr="002129F7">
        <w:rPr>
          <w:rStyle w:val="Strong"/>
          <w:rFonts w:ascii="Arial" w:eastAsiaTheme="majorEastAsia" w:hAnsi="Arial" w:cs="Arial"/>
          <w:color w:val="1F1F1F"/>
        </w:rPr>
        <w:t>Create</w:t>
      </w:r>
      <w:r w:rsidRPr="002129F7">
        <w:rPr>
          <w:rFonts w:ascii="Arial" w:hAnsi="Arial" w:cs="Arial"/>
          <w:color w:val="1F1F1F"/>
        </w:rPr>
        <w:t>.</w:t>
      </w:r>
    </w:p>
    <w:p w14:paraId="239833A0" w14:textId="6614586A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lastRenderedPageBreak/>
        <w:drawing>
          <wp:inline distT="0" distB="0" distL="0" distR="0" wp14:anchorId="6A6CCE78" wp14:editId="0B34079A">
            <wp:extent cx="5731510" cy="3037205"/>
            <wp:effectExtent l="0" t="0" r="2540" b="0"/>
            <wp:docPr id="22" name="Picture 22" descr="Click Cre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lick Creat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145C3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</w:p>
    <w:p w14:paraId="48DE0C00" w14:textId="77777777" w:rsidR="00504366" w:rsidRPr="002129F7" w:rsidRDefault="00504366" w:rsidP="00504366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For the name of the intent, enter </w:t>
      </w:r>
      <w:r w:rsidRPr="002129F7">
        <w:rPr>
          <w:rStyle w:val="Strong"/>
          <w:rFonts w:ascii="Arial" w:eastAsiaTheme="majorEastAsia" w:hAnsi="Arial" w:cs="Arial"/>
          <w:color w:val="1F1F1F"/>
        </w:rPr>
        <w:t>laughs</w:t>
      </w:r>
      <w:r w:rsidRPr="002129F7">
        <w:rPr>
          <w:rFonts w:ascii="Arial" w:hAnsi="Arial" w:cs="Arial"/>
          <w:color w:val="1F1F1F"/>
        </w:rPr>
        <w:t>.</w:t>
      </w:r>
    </w:p>
    <w:p w14:paraId="097F44C1" w14:textId="77777777" w:rsidR="00504366" w:rsidRPr="002129F7" w:rsidRDefault="00504366" w:rsidP="00504366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For the description, enter </w:t>
      </w:r>
      <w:r w:rsidRPr="002129F7">
        <w:rPr>
          <w:rStyle w:val="Strong"/>
          <w:rFonts w:ascii="Arial" w:eastAsiaTheme="majorEastAsia" w:hAnsi="Arial" w:cs="Arial"/>
          <w:color w:val="1F1F1F"/>
        </w:rPr>
        <w:t>A natural reaction to our awesome jokes</w:t>
      </w:r>
      <w:r w:rsidRPr="002129F7">
        <w:rPr>
          <w:rFonts w:ascii="Arial" w:hAnsi="Arial" w:cs="Arial"/>
          <w:color w:val="1F1F1F"/>
        </w:rPr>
        <w:t>.</w:t>
      </w:r>
    </w:p>
    <w:p w14:paraId="727D510A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</w:p>
    <w:p w14:paraId="4C9ADDED" w14:textId="470A5E3A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6B39B133" wp14:editId="061DF9F2">
            <wp:extent cx="5731510" cy="2627630"/>
            <wp:effectExtent l="0" t="0" r="2540" b="1270"/>
            <wp:docPr id="21" name="Picture 21" descr="Create int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reate intent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2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09926" w14:textId="77777777" w:rsidR="00504366" w:rsidRPr="002129F7" w:rsidRDefault="00504366" w:rsidP="00504366">
      <w:pPr>
        <w:numPr>
          <w:ilvl w:val="0"/>
          <w:numId w:val="15"/>
        </w:numPr>
        <w:shd w:val="clear" w:color="auto" w:fill="FFFFFF"/>
        <w:spacing w:before="100" w:beforeAutospacing="1" w:after="300" w:line="240" w:lineRule="auto"/>
        <w:rPr>
          <w:rFonts w:ascii="Arial" w:eastAsia="Times New Roman" w:hAnsi="Arial" w:cs="Arial"/>
          <w:color w:val="1F1F1F"/>
          <w:szCs w:val="24"/>
          <w:lang w:eastAsia="en-IN"/>
        </w:rPr>
      </w:pPr>
      <w:r w:rsidRPr="002129F7">
        <w:rPr>
          <w:rFonts w:ascii="Arial" w:eastAsia="Times New Roman" w:hAnsi="Arial" w:cs="Arial"/>
          <w:color w:val="1F1F1F"/>
          <w:szCs w:val="24"/>
          <w:lang w:eastAsia="en-IN"/>
        </w:rPr>
        <w:t>Click Create Intent.</w:t>
      </w:r>
    </w:p>
    <w:p w14:paraId="05402EA9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36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3. Create a second intent, this time for bad reactions to jokes.</w:t>
      </w:r>
    </w:p>
    <w:p w14:paraId="0A4AB395" w14:textId="77777777" w:rsidR="00504366" w:rsidRPr="002129F7" w:rsidRDefault="00504366" w:rsidP="00504366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lick </w:t>
      </w:r>
      <w:r w:rsidRPr="002129F7">
        <w:rPr>
          <w:rStyle w:val="Strong"/>
          <w:rFonts w:ascii="Arial" w:eastAsiaTheme="majorEastAsia" w:hAnsi="Arial" w:cs="Arial"/>
          <w:color w:val="1F1F1F"/>
        </w:rPr>
        <w:t>Create</w:t>
      </w:r>
      <w:r w:rsidRPr="002129F7">
        <w:rPr>
          <w:rFonts w:ascii="Arial" w:hAnsi="Arial" w:cs="Arial"/>
          <w:color w:val="1F1F1F"/>
        </w:rPr>
        <w:t>.</w:t>
      </w:r>
    </w:p>
    <w:p w14:paraId="6ED818B8" w14:textId="77777777" w:rsidR="00504366" w:rsidRPr="002129F7" w:rsidRDefault="00504366" w:rsidP="00504366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For the name of the intent, enter </w:t>
      </w:r>
      <w:r w:rsidRPr="002129F7">
        <w:rPr>
          <w:rStyle w:val="Strong"/>
          <w:rFonts w:ascii="Arial" w:eastAsiaTheme="majorEastAsia" w:hAnsi="Arial" w:cs="Arial"/>
          <w:color w:val="1F1F1F"/>
        </w:rPr>
        <w:t>lame</w:t>
      </w:r>
      <w:r w:rsidRPr="002129F7">
        <w:rPr>
          <w:rFonts w:ascii="Arial" w:hAnsi="Arial" w:cs="Arial"/>
          <w:color w:val="1F1F1F"/>
        </w:rPr>
        <w:t>.</w:t>
      </w:r>
    </w:p>
    <w:p w14:paraId="73393085" w14:textId="77777777" w:rsidR="00504366" w:rsidRPr="002129F7" w:rsidRDefault="00504366" w:rsidP="00504366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lastRenderedPageBreak/>
        <w:t>For the description, enter </w:t>
      </w:r>
      <w:r w:rsidRPr="002129F7">
        <w:rPr>
          <w:rStyle w:val="Strong"/>
          <w:rFonts w:ascii="Arial" w:eastAsiaTheme="majorEastAsia" w:hAnsi="Arial" w:cs="Arial"/>
          <w:color w:val="1F1F1F"/>
        </w:rPr>
        <w:t>You can’t succeed every time</w:t>
      </w:r>
      <w:r w:rsidRPr="002129F7">
        <w:rPr>
          <w:rFonts w:ascii="Arial" w:hAnsi="Arial" w:cs="Arial"/>
          <w:color w:val="1F1F1F"/>
        </w:rPr>
        <w:t>.</w:t>
      </w:r>
    </w:p>
    <w:p w14:paraId="74074AE2" w14:textId="77777777" w:rsidR="00504366" w:rsidRPr="002129F7" w:rsidRDefault="00504366" w:rsidP="00504366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lick </w:t>
      </w:r>
      <w:r w:rsidRPr="002129F7">
        <w:rPr>
          <w:rStyle w:val="Strong"/>
          <w:rFonts w:ascii="Arial" w:eastAsiaTheme="majorEastAsia" w:hAnsi="Arial" w:cs="Arial"/>
          <w:color w:val="1F1F1F"/>
        </w:rPr>
        <w:t>Create Intent</w:t>
      </w:r>
      <w:r w:rsidRPr="002129F7">
        <w:rPr>
          <w:rFonts w:ascii="Arial" w:hAnsi="Arial" w:cs="Arial"/>
          <w:color w:val="1F1F1F"/>
        </w:rPr>
        <w:t>.</w:t>
      </w:r>
    </w:p>
    <w:p w14:paraId="56D0C7F2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20"/>
        <w:rPr>
          <w:rFonts w:ascii="Arial" w:hAnsi="Arial" w:cs="Arial"/>
          <w:color w:val="1F1F1F"/>
        </w:rPr>
      </w:pPr>
    </w:p>
    <w:p w14:paraId="229374E5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20"/>
        <w:rPr>
          <w:rFonts w:ascii="Arial" w:hAnsi="Arial" w:cs="Arial"/>
          <w:color w:val="1F1F1F"/>
        </w:rPr>
      </w:pPr>
    </w:p>
    <w:p w14:paraId="0DF830D6" w14:textId="72F6EA3F" w:rsidR="00504366" w:rsidRPr="002129F7" w:rsidRDefault="00504366" w:rsidP="00504366">
      <w:pPr>
        <w:pStyle w:val="Heading1"/>
        <w:spacing w:line="240" w:lineRule="auto"/>
        <w:jc w:val="both"/>
        <w:rPr>
          <w:rFonts w:cs="Arial"/>
          <w:lang w:val="en-US"/>
        </w:rPr>
      </w:pPr>
      <w:r w:rsidRPr="002129F7">
        <w:rPr>
          <w:rFonts w:cs="Arial"/>
          <w:lang w:val="en-US"/>
        </w:rPr>
        <w:t>Add expressions</w:t>
      </w:r>
    </w:p>
    <w:p w14:paraId="05764BB3" w14:textId="77777777" w:rsidR="00504366" w:rsidRPr="002129F7" w:rsidRDefault="00504366" w:rsidP="00504366">
      <w:pPr>
        <w:spacing w:line="240" w:lineRule="auto"/>
        <w:rPr>
          <w:rFonts w:ascii="Arial" w:hAnsi="Arial" w:cs="Arial"/>
          <w:lang w:val="en-US"/>
        </w:rPr>
      </w:pPr>
    </w:p>
    <w:p w14:paraId="76C6C1C7" w14:textId="77777777" w:rsidR="00504366" w:rsidRPr="002129F7" w:rsidRDefault="00504366" w:rsidP="0050436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lick on the </w:t>
      </w:r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@laughs</w:t>
      </w:r>
      <w:r w:rsidRPr="002129F7">
        <w:rPr>
          <w:rFonts w:ascii="Arial" w:hAnsi="Arial" w:cs="Arial"/>
          <w:color w:val="1F1F1F"/>
        </w:rPr>
        <w:t> intent.</w:t>
      </w:r>
    </w:p>
    <w:p w14:paraId="4204E934" w14:textId="77777777" w:rsidR="00504366" w:rsidRPr="002129F7" w:rsidRDefault="00504366" w:rsidP="00504366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In the expression field, enter a sentence you want your bot to understand, then press </w:t>
      </w:r>
      <w:r w:rsidRPr="002129F7">
        <w:rPr>
          <w:rStyle w:val="Strong"/>
          <w:rFonts w:ascii="Arial" w:eastAsiaTheme="majorEastAsia" w:hAnsi="Arial" w:cs="Arial"/>
          <w:color w:val="1F1F1F"/>
        </w:rPr>
        <w:t>Enter</w:t>
      </w:r>
      <w:r w:rsidRPr="002129F7">
        <w:rPr>
          <w:rFonts w:ascii="Arial" w:hAnsi="Arial" w:cs="Arial"/>
          <w:color w:val="1F1F1F"/>
        </w:rPr>
        <w:t>.</w:t>
      </w:r>
    </w:p>
    <w:p w14:paraId="517337BF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</w:p>
    <w:p w14:paraId="4C2E7BA5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</w:p>
    <w:p w14:paraId="2E4A39F1" w14:textId="29CB226D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1F4FE90A" wp14:editId="5024AB44">
            <wp:extent cx="5731510" cy="4065270"/>
            <wp:effectExtent l="0" t="0" r="2540" b="0"/>
            <wp:docPr id="20" name="Picture 20" descr="Link text e.g., Destination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Link text e.g., Destination screen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6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D9396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</w:p>
    <w:p w14:paraId="3326C4F0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  <w:shd w:val="clear" w:color="auto" w:fill="FFFFFF"/>
          <w:lang w:bidi="ar-SA"/>
        </w:rPr>
      </w:pPr>
    </w:p>
    <w:p w14:paraId="715DFF1B" w14:textId="6AB08BD5" w:rsidR="00504366" w:rsidRPr="002129F7" w:rsidRDefault="00504366" w:rsidP="00504366">
      <w:pPr>
        <w:pStyle w:val="Heading1"/>
        <w:spacing w:line="240" w:lineRule="auto"/>
        <w:jc w:val="both"/>
        <w:rPr>
          <w:rFonts w:cs="Arial"/>
          <w:lang w:val="en-US"/>
        </w:rPr>
      </w:pPr>
      <w:r w:rsidRPr="002129F7">
        <w:rPr>
          <w:rFonts w:cs="Arial"/>
          <w:lang w:val="en-US"/>
        </w:rPr>
        <w:lastRenderedPageBreak/>
        <w:t>Test bot</w:t>
      </w:r>
    </w:p>
    <w:p w14:paraId="3E10996F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</w:p>
    <w:p w14:paraId="1DDAFD16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We want to now test to see if the bot can detect when a user says something matching the intent we created.</w:t>
      </w:r>
    </w:p>
    <w:p w14:paraId="752BEC96" w14:textId="77777777" w:rsidR="00504366" w:rsidRPr="002129F7" w:rsidRDefault="00504366" w:rsidP="00504366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lick the </w:t>
      </w:r>
      <w:r w:rsidRPr="002129F7">
        <w:rPr>
          <w:rStyle w:val="Strong"/>
          <w:rFonts w:ascii="Arial" w:eastAsiaTheme="majorEastAsia" w:hAnsi="Arial" w:cs="Arial"/>
          <w:color w:val="1F1F1F"/>
        </w:rPr>
        <w:t>Train</w:t>
      </w:r>
      <w:r w:rsidRPr="002129F7">
        <w:rPr>
          <w:rFonts w:ascii="Arial" w:hAnsi="Arial" w:cs="Arial"/>
          <w:color w:val="1F1F1F"/>
        </w:rPr>
        <w:t> button at the top-right, so that the bot trains itself based on the latest intents and expressions (sometimes referred as your dataset).</w:t>
      </w:r>
    </w:p>
    <w:p w14:paraId="31202E27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2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 xml:space="preserve">The button indicates the current status of training: Yellow is out of date, blue is training, green is up to </w:t>
      </w:r>
      <w:proofErr w:type="gramStart"/>
      <w:r w:rsidRPr="002129F7">
        <w:rPr>
          <w:rFonts w:ascii="Arial" w:hAnsi="Arial" w:cs="Arial"/>
          <w:color w:val="1F1F1F"/>
        </w:rPr>
        <w:t>date..</w:t>
      </w:r>
      <w:proofErr w:type="gramEnd"/>
    </w:p>
    <w:p w14:paraId="3A976B28" w14:textId="600C2E06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2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57ABF3AE" wp14:editId="4FC8A91A">
            <wp:extent cx="5731510" cy="1189990"/>
            <wp:effectExtent l="0" t="0" r="2540" b="0"/>
            <wp:docPr id="19" name="Picture 19" descr="Tr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Train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8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6A0F7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20"/>
        <w:rPr>
          <w:rFonts w:ascii="Arial" w:hAnsi="Arial" w:cs="Arial"/>
          <w:color w:val="1F1F1F"/>
        </w:rPr>
      </w:pPr>
    </w:p>
    <w:p w14:paraId="598A0FDA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By default, your bot does not train itself but you must click Train for it to understand the latest intents and expressions.</w:t>
      </w:r>
    </w:p>
    <w:p w14:paraId="208EFC28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You can change the setting so the bot automatically trains itself at </w:t>
      </w:r>
      <w:r w:rsidRPr="002129F7">
        <w:rPr>
          <w:rStyle w:val="Strong"/>
          <w:rFonts w:ascii="Arial" w:eastAsiaTheme="majorEastAsia" w:hAnsi="Arial" w:cs="Arial"/>
          <w:color w:val="1F1F1F"/>
        </w:rPr>
        <w:t>Settings &gt; Version &gt; (current version dropdown)</w:t>
      </w:r>
      <w:r w:rsidRPr="002129F7">
        <w:rPr>
          <w:rFonts w:ascii="Arial" w:hAnsi="Arial" w:cs="Arial"/>
          <w:color w:val="1F1F1F"/>
        </w:rPr>
        <w:t xml:space="preserve">, and scroll down </w:t>
      </w:r>
      <w:proofErr w:type="gramStart"/>
      <w:r w:rsidRPr="002129F7">
        <w:rPr>
          <w:rFonts w:ascii="Arial" w:hAnsi="Arial" w:cs="Arial"/>
          <w:color w:val="1F1F1F"/>
        </w:rPr>
        <w:t>to .</w:t>
      </w:r>
      <w:proofErr w:type="gramEnd"/>
    </w:p>
    <w:p w14:paraId="286C5BD5" w14:textId="7F7CFFD5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7AB04C40" wp14:editId="6042D89E">
            <wp:extent cx="5731510" cy="3189605"/>
            <wp:effectExtent l="0" t="0" r="2540" b="0"/>
            <wp:docPr id="18" name="Picture 18" descr="Sett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ettings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BB0ED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20"/>
        <w:rPr>
          <w:rFonts w:ascii="Arial" w:hAnsi="Arial" w:cs="Arial"/>
          <w:color w:val="1F1F1F"/>
        </w:rPr>
      </w:pPr>
    </w:p>
    <w:p w14:paraId="3B8F56EE" w14:textId="0BEE811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2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lastRenderedPageBreak/>
        <w:drawing>
          <wp:inline distT="0" distB="0" distL="0" distR="0" wp14:anchorId="586A1E9F" wp14:editId="6AEC726C">
            <wp:extent cx="4514850" cy="3476625"/>
            <wp:effectExtent l="0" t="0" r="0" b="9525"/>
            <wp:docPr id="17" name="Picture 17" descr="Training set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Training setti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6B258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20"/>
        <w:rPr>
          <w:rFonts w:ascii="Arial" w:hAnsi="Arial" w:cs="Arial"/>
          <w:color w:val="1F1F1F"/>
        </w:rPr>
      </w:pPr>
    </w:p>
    <w:p w14:paraId="6CF49130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20"/>
        <w:rPr>
          <w:rFonts w:ascii="Arial" w:hAnsi="Arial" w:cs="Arial"/>
          <w:color w:val="1F1F1F"/>
        </w:rPr>
      </w:pPr>
    </w:p>
    <w:p w14:paraId="7D72D99E" w14:textId="77777777" w:rsidR="00504366" w:rsidRPr="002129F7" w:rsidRDefault="00504366" w:rsidP="00504366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300" w:afterAutospacing="0"/>
        <w:rPr>
          <w:rStyle w:val="Strong"/>
          <w:rFonts w:ascii="Arial" w:eastAsiaTheme="majorEastAsia" w:hAnsi="Arial" w:cs="Arial"/>
        </w:rPr>
      </w:pPr>
      <w:r w:rsidRPr="002129F7">
        <w:rPr>
          <w:rStyle w:val="Strong"/>
          <w:rFonts w:ascii="Arial" w:eastAsiaTheme="majorEastAsia" w:hAnsi="Arial" w:cs="Arial"/>
        </w:rPr>
        <w:t>At the bottom of the panel, open the </w:t>
      </w:r>
      <w:r w:rsidRPr="002129F7">
        <w:rPr>
          <w:rStyle w:val="Strong"/>
          <w:rFonts w:ascii="Arial" w:eastAsiaTheme="majorEastAsia" w:hAnsi="Arial" w:cs="Arial"/>
          <w:color w:val="1F1F1F"/>
        </w:rPr>
        <w:t>Expression Analysis</w:t>
      </w:r>
      <w:r w:rsidRPr="002129F7">
        <w:rPr>
          <w:rStyle w:val="Strong"/>
          <w:rFonts w:ascii="Arial" w:eastAsiaTheme="majorEastAsia" w:hAnsi="Arial" w:cs="Arial"/>
        </w:rPr>
        <w:t> tab</w:t>
      </w:r>
    </w:p>
    <w:p w14:paraId="3A1373EA" w14:textId="3D7786A2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20"/>
        <w:rPr>
          <w:rStyle w:val="Strong"/>
          <w:rFonts w:ascii="Arial" w:eastAsiaTheme="majorEastAsia" w:hAnsi="Arial" w:cs="Arial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7A259ED6" wp14:editId="33F79E0F">
            <wp:extent cx="5724525" cy="2400300"/>
            <wp:effectExtent l="0" t="0" r="9525" b="0"/>
            <wp:docPr id="16" name="Picture 16" descr="Expression Analys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xpression Analysis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2B90B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720"/>
        <w:rPr>
          <w:rStyle w:val="Strong"/>
          <w:rFonts w:ascii="Arial" w:eastAsiaTheme="majorEastAsia" w:hAnsi="Arial" w:cs="Arial"/>
        </w:rPr>
      </w:pPr>
    </w:p>
    <w:p w14:paraId="5B919716" w14:textId="77777777" w:rsidR="00504366" w:rsidRPr="002129F7" w:rsidRDefault="00504366" w:rsidP="00504366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300" w:afterAutospacing="0"/>
        <w:rPr>
          <w:rStyle w:val="Strong"/>
          <w:rFonts w:ascii="Arial" w:eastAsiaTheme="majorEastAsia" w:hAnsi="Arial" w:cs="Arial"/>
        </w:rPr>
      </w:pPr>
      <w:r w:rsidRPr="002129F7">
        <w:rPr>
          <w:rStyle w:val="Strong"/>
          <w:rFonts w:ascii="Arial" w:eastAsiaTheme="majorEastAsia" w:hAnsi="Arial" w:cs="Arial"/>
        </w:rPr>
        <w:t>Enter something that you think should match the intent, like:</w:t>
      </w:r>
    </w:p>
    <w:p w14:paraId="7B5E1AC1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 w:rsidRPr="002129F7">
        <w:rPr>
          <w:rStyle w:val="Strong"/>
          <w:rFonts w:ascii="Arial" w:eastAsiaTheme="majorEastAsia" w:hAnsi="Arial" w:cs="Arial"/>
        </w:rPr>
        <w:t xml:space="preserve">           </w:t>
      </w:r>
      <w:r w:rsidRPr="002129F7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Botty bot, can you tell me a joke please? </w:t>
      </w:r>
    </w:p>
    <w:p w14:paraId="6435504D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  <w:shd w:val="clear" w:color="auto" w:fill="FFFFFF"/>
        </w:rPr>
      </w:pPr>
      <w:r w:rsidRPr="002129F7">
        <w:rPr>
          <w:rFonts w:ascii="Arial" w:hAnsi="Arial" w:cs="Arial"/>
          <w:color w:val="1F1F1F"/>
          <w:shd w:val="clear" w:color="auto" w:fill="FFFFFF"/>
        </w:rPr>
        <w:t>If the intent is successfully trained, the test will show that the bot recognized the intent (as well as entities within the expression).</w:t>
      </w:r>
    </w:p>
    <w:p w14:paraId="6C569347" w14:textId="2A81A1FD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Style w:val="Strong"/>
          <w:rFonts w:ascii="Arial" w:eastAsiaTheme="majorEastAsia" w:hAnsi="Arial" w:cs="Arial"/>
          <w:b w:val="0"/>
          <w:bCs w:val="0"/>
        </w:rPr>
      </w:pPr>
      <w:r w:rsidRPr="002129F7">
        <w:rPr>
          <w:rFonts w:ascii="Arial" w:hAnsi="Arial" w:cs="Arial"/>
          <w:noProof/>
        </w:rPr>
        <w:lastRenderedPageBreak/>
        <w:drawing>
          <wp:inline distT="0" distB="0" distL="0" distR="0" wp14:anchorId="104B7939" wp14:editId="150CE388">
            <wp:extent cx="5731510" cy="7388225"/>
            <wp:effectExtent l="0" t="0" r="0" b="3175"/>
            <wp:docPr id="15" name="Picture 15" descr="Successful 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Successful test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38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D0DEB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Style w:val="Strong"/>
          <w:rFonts w:ascii="Arial" w:eastAsiaTheme="majorEastAsia" w:hAnsi="Arial" w:cs="Arial"/>
          <w:b w:val="0"/>
          <w:bCs w:val="0"/>
          <w:color w:val="1F1F1F"/>
          <w:shd w:val="clear" w:color="auto" w:fill="FFFFFF"/>
        </w:rPr>
      </w:pPr>
      <w:r w:rsidRPr="002129F7">
        <w:rPr>
          <w:rFonts w:ascii="Arial" w:hAnsi="Arial" w:cs="Arial"/>
          <w:color w:val="1F1F1F"/>
          <w:shd w:val="clear" w:color="auto" w:fill="FFFFFF"/>
        </w:rPr>
        <w:t>If the bot did not recognize the intent (or selected the wrong intent), you will need to train your bot some more by adding additional expressions (Step 6).</w:t>
      </w:r>
    </w:p>
    <w:p w14:paraId="71E6B216" w14:textId="77777777" w:rsidR="00A55789" w:rsidRPr="002129F7" w:rsidRDefault="00A55789" w:rsidP="00504366">
      <w:pPr>
        <w:pStyle w:val="Heading1"/>
        <w:spacing w:line="240" w:lineRule="auto"/>
        <w:jc w:val="both"/>
        <w:rPr>
          <w:rFonts w:cs="Arial"/>
          <w:lang w:val="en-US"/>
        </w:rPr>
      </w:pPr>
    </w:p>
    <w:p w14:paraId="1CEBC56B" w14:textId="6C546A52" w:rsidR="00504366" w:rsidRPr="002129F7" w:rsidRDefault="00504366" w:rsidP="00504366">
      <w:pPr>
        <w:pStyle w:val="Heading1"/>
        <w:spacing w:line="240" w:lineRule="auto"/>
        <w:jc w:val="both"/>
        <w:rPr>
          <w:rFonts w:cs="Arial"/>
          <w:b w:val="0"/>
          <w:lang w:val="en-US"/>
        </w:rPr>
      </w:pPr>
      <w:r w:rsidRPr="002129F7">
        <w:rPr>
          <w:rFonts w:cs="Arial"/>
          <w:lang w:val="en-US"/>
        </w:rPr>
        <w:t>Manage conversation flow with skills</w:t>
      </w:r>
    </w:p>
    <w:p w14:paraId="1C015392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</w:p>
    <w:p w14:paraId="79EFB644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Now that your bot knows how to understand people who talk to it, it’s time to give your robot some skills.</w:t>
      </w:r>
    </w:p>
    <w:p w14:paraId="7C3051AD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Open the </w:t>
      </w:r>
      <w:r w:rsidRPr="002129F7">
        <w:rPr>
          <w:rStyle w:val="Strong"/>
          <w:rFonts w:ascii="Arial" w:eastAsiaTheme="majorEastAsia" w:hAnsi="Arial" w:cs="Arial"/>
          <w:color w:val="1F1F1F"/>
        </w:rPr>
        <w:t>Build</w:t>
      </w:r>
      <w:r w:rsidRPr="002129F7">
        <w:rPr>
          <w:rFonts w:ascii="Arial" w:hAnsi="Arial" w:cs="Arial"/>
          <w:color w:val="1F1F1F"/>
        </w:rPr>
        <w:t> tab.</w:t>
      </w:r>
    </w:p>
    <w:p w14:paraId="64BA472B" w14:textId="027807E8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3A762E63" wp14:editId="75596B58">
            <wp:extent cx="5731510" cy="4198620"/>
            <wp:effectExtent l="0" t="0" r="2540" b="0"/>
            <wp:docPr id="14" name="Picture 14" descr="Build ta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Build tab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9170F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</w:p>
    <w:p w14:paraId="64067D81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  <w:shd w:val="clear" w:color="auto" w:fill="FFFFFF"/>
        </w:rPr>
      </w:pPr>
      <w:r w:rsidRPr="002129F7">
        <w:rPr>
          <w:rFonts w:ascii="Arial" w:hAnsi="Arial" w:cs="Arial"/>
          <w:color w:val="1F1F1F"/>
          <w:shd w:val="clear" w:color="auto" w:fill="FFFFFF"/>
        </w:rPr>
        <w:t>Inside, you’ll find the </w:t>
      </w:r>
      <w:r w:rsidRPr="002129F7">
        <w:rPr>
          <w:rStyle w:val="Strong"/>
          <w:rFonts w:ascii="Arial" w:eastAsiaTheme="majorEastAsia" w:hAnsi="Arial" w:cs="Arial"/>
          <w:color w:val="1F1F1F"/>
          <w:shd w:val="clear" w:color="auto" w:fill="FFFFFF"/>
        </w:rPr>
        <w:t>Bot Builder</w:t>
      </w:r>
      <w:r w:rsidRPr="002129F7">
        <w:rPr>
          <w:rFonts w:ascii="Arial" w:hAnsi="Arial" w:cs="Arial"/>
          <w:color w:val="1F1F1F"/>
          <w:shd w:val="clear" w:color="auto" w:fill="FFFFFF"/>
        </w:rPr>
        <w:t>, which helps you construct the conversation flow of your bot.</w:t>
      </w:r>
    </w:p>
    <w:p w14:paraId="68099CA5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  <w:shd w:val="clear" w:color="auto" w:fill="FFFFFF"/>
        </w:rPr>
      </w:pPr>
    </w:p>
    <w:p w14:paraId="53CB5D87" w14:textId="77777777" w:rsidR="00504366" w:rsidRPr="002129F7" w:rsidRDefault="00504366" w:rsidP="00504366">
      <w:pPr>
        <w:pStyle w:val="Heading3"/>
        <w:shd w:val="clear" w:color="auto" w:fill="FFFFFF"/>
        <w:spacing w:before="0" w:after="150" w:line="240" w:lineRule="auto"/>
        <w:rPr>
          <w:rFonts w:cs="Arial"/>
          <w:b w:val="0"/>
          <w:color w:val="1F1F1F"/>
          <w:sz w:val="30"/>
          <w:szCs w:val="30"/>
        </w:rPr>
      </w:pPr>
      <w:r w:rsidRPr="002129F7">
        <w:rPr>
          <w:rFonts w:cs="Arial"/>
          <w:b w:val="0"/>
          <w:bCs/>
          <w:color w:val="1F1F1F"/>
          <w:sz w:val="30"/>
          <w:szCs w:val="30"/>
        </w:rPr>
        <w:t>What is a skill?</w:t>
      </w:r>
    </w:p>
    <w:p w14:paraId="3BCFD9FC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Each skill represents one thing that your bot knows how to do. Your skill can be complicated (e.g., manage payment by credit card) or quite simple (e.g., answer a basic question).</w:t>
      </w:r>
    </w:p>
    <w:p w14:paraId="2FEA7F80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lastRenderedPageBreak/>
        <w:t>Just like intents, you can create a skill from scratch or inherit skills from other bots you’ve created or from other people’s bots.</w:t>
      </w:r>
    </w:p>
    <w:p w14:paraId="522A1B01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In our project, choose the predefined skill </w:t>
      </w:r>
      <w:r w:rsidRPr="002129F7">
        <w:rPr>
          <w:rStyle w:val="Strong"/>
          <w:rFonts w:ascii="Arial" w:eastAsiaTheme="majorEastAsia" w:hAnsi="Arial" w:cs="Arial"/>
          <w:color w:val="1F1F1F"/>
        </w:rPr>
        <w:t>Greetings</w:t>
      </w:r>
      <w:r w:rsidRPr="002129F7">
        <w:rPr>
          <w:rFonts w:ascii="Arial" w:hAnsi="Arial" w:cs="Arial"/>
          <w:color w:val="1F1F1F"/>
        </w:rPr>
        <w:t>.</w:t>
      </w:r>
    </w:p>
    <w:p w14:paraId="345AD679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The </w:t>
      </w:r>
      <w:r w:rsidRPr="002129F7">
        <w:rPr>
          <w:rStyle w:val="Strong"/>
          <w:rFonts w:ascii="Arial" w:eastAsiaTheme="majorEastAsia" w:hAnsi="Arial" w:cs="Arial"/>
          <w:color w:val="1F1F1F"/>
        </w:rPr>
        <w:t>Greetings</w:t>
      </w:r>
      <w:r w:rsidRPr="002129F7">
        <w:rPr>
          <w:rFonts w:ascii="Arial" w:hAnsi="Arial" w:cs="Arial"/>
          <w:color w:val="1F1F1F"/>
        </w:rPr>
        <w:t> skill – like all skills – has 4 tabs:</w:t>
      </w:r>
    </w:p>
    <w:p w14:paraId="1BE2A305" w14:textId="77777777" w:rsidR="00504366" w:rsidRPr="002129F7" w:rsidRDefault="00504366" w:rsidP="00504366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Style w:val="Strong"/>
          <w:rFonts w:ascii="Arial" w:eastAsiaTheme="majorEastAsia" w:hAnsi="Arial" w:cs="Arial"/>
          <w:color w:val="1F1F1F"/>
        </w:rPr>
        <w:t>README.md:</w:t>
      </w:r>
      <w:r w:rsidRPr="002129F7">
        <w:rPr>
          <w:rFonts w:ascii="Arial" w:hAnsi="Arial" w:cs="Arial"/>
          <w:color w:val="1F1F1F"/>
        </w:rPr>
        <w:t> A description of the purpose of your skill</w:t>
      </w:r>
    </w:p>
    <w:p w14:paraId="6094C018" w14:textId="77777777" w:rsidR="00504366" w:rsidRPr="002129F7" w:rsidRDefault="00504366" w:rsidP="00504366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Style w:val="Strong"/>
          <w:rFonts w:ascii="Arial" w:eastAsiaTheme="majorEastAsia" w:hAnsi="Arial" w:cs="Arial"/>
          <w:color w:val="1F1F1F"/>
        </w:rPr>
        <w:t>Triggers:</w:t>
      </w:r>
      <w:r w:rsidRPr="002129F7">
        <w:rPr>
          <w:rFonts w:ascii="Arial" w:hAnsi="Arial" w:cs="Arial"/>
          <w:color w:val="1F1F1F"/>
        </w:rPr>
        <w:t> The conditions that must occur – generally the intents that the user must express – for the skill to be executed</w:t>
      </w:r>
    </w:p>
    <w:p w14:paraId="459A4B49" w14:textId="77777777" w:rsidR="00504366" w:rsidRPr="002129F7" w:rsidRDefault="00504366" w:rsidP="00504366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Style w:val="Strong"/>
          <w:rFonts w:ascii="Arial" w:eastAsiaTheme="majorEastAsia" w:hAnsi="Arial" w:cs="Arial"/>
          <w:color w:val="1F1F1F"/>
        </w:rPr>
        <w:t>Requirements:</w:t>
      </w:r>
      <w:r w:rsidRPr="002129F7">
        <w:rPr>
          <w:rFonts w:ascii="Arial" w:hAnsi="Arial" w:cs="Arial"/>
          <w:color w:val="1F1F1F"/>
        </w:rPr>
        <w:t> Information that must be collected in order for the skill to be executed</w:t>
      </w:r>
    </w:p>
    <w:p w14:paraId="4B46FEF1" w14:textId="77777777" w:rsidR="00504366" w:rsidRPr="002129F7" w:rsidRDefault="00504366" w:rsidP="00504366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Style w:val="Strong"/>
          <w:rFonts w:ascii="Arial" w:eastAsiaTheme="majorEastAsia" w:hAnsi="Arial" w:cs="Arial"/>
          <w:color w:val="1F1F1F"/>
        </w:rPr>
        <w:t>Actions:</w:t>
      </w:r>
      <w:r w:rsidRPr="002129F7">
        <w:rPr>
          <w:rFonts w:ascii="Arial" w:hAnsi="Arial" w:cs="Arial"/>
          <w:color w:val="1F1F1F"/>
        </w:rPr>
        <w:t> The action to take (basically, this is the skill)</w:t>
      </w:r>
    </w:p>
    <w:p w14:paraId="7DAF5211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</w:p>
    <w:p w14:paraId="49EC534E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If you navigate through the tabs, you’ll see that the </w:t>
      </w:r>
      <w:r w:rsidRPr="002129F7">
        <w:rPr>
          <w:rStyle w:val="Strong"/>
          <w:rFonts w:ascii="Arial" w:eastAsiaTheme="majorEastAsia" w:hAnsi="Arial" w:cs="Arial"/>
          <w:color w:val="1F1F1F"/>
        </w:rPr>
        <w:t>Greetings</w:t>
      </w:r>
      <w:r w:rsidRPr="002129F7">
        <w:rPr>
          <w:rFonts w:ascii="Arial" w:hAnsi="Arial" w:cs="Arial"/>
          <w:color w:val="1F1F1F"/>
        </w:rPr>
        <w:t> skill is structured as follows:</w:t>
      </w:r>
    </w:p>
    <w:p w14:paraId="0A44BE5E" w14:textId="77777777" w:rsidR="00504366" w:rsidRPr="002129F7" w:rsidRDefault="00504366" w:rsidP="00504366">
      <w:pPr>
        <w:pStyle w:val="NormalWeb"/>
        <w:numPr>
          <w:ilvl w:val="0"/>
          <w:numId w:val="20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It is triggered if either the intent </w:t>
      </w:r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@greetings</w:t>
      </w:r>
      <w:r w:rsidRPr="002129F7">
        <w:rPr>
          <w:rFonts w:ascii="Arial" w:hAnsi="Arial" w:cs="Arial"/>
          <w:color w:val="1F1F1F"/>
        </w:rPr>
        <w:t> or </w:t>
      </w:r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@goodbye</w:t>
      </w:r>
      <w:r w:rsidRPr="002129F7">
        <w:rPr>
          <w:rFonts w:ascii="Arial" w:hAnsi="Arial" w:cs="Arial"/>
          <w:color w:val="1F1F1F"/>
        </w:rPr>
        <w:t> is matched.</w:t>
      </w:r>
    </w:p>
    <w:p w14:paraId="0A47C643" w14:textId="77777777" w:rsidR="00504366" w:rsidRPr="002129F7" w:rsidRDefault="00504366" w:rsidP="00504366">
      <w:pPr>
        <w:pStyle w:val="NormalWeb"/>
        <w:numPr>
          <w:ilvl w:val="0"/>
          <w:numId w:val="20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It has no requirements because it does not need to collect additional information. That means that it will execute actions directly after being triggered.</w:t>
      </w:r>
    </w:p>
    <w:p w14:paraId="7E8DAEF6" w14:textId="77777777" w:rsidR="00504366" w:rsidRPr="002129F7" w:rsidRDefault="00504366" w:rsidP="00504366">
      <w:pPr>
        <w:pStyle w:val="NormalWeb"/>
        <w:numPr>
          <w:ilvl w:val="0"/>
          <w:numId w:val="20"/>
        </w:numPr>
        <w:shd w:val="clear" w:color="auto" w:fill="FFFFFF"/>
        <w:spacing w:before="0" w:beforeAutospacing="0" w:after="300" w:afterAutospacing="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It has two possible actions: If the </w:t>
      </w:r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@greetings</w:t>
      </w:r>
      <w:r w:rsidRPr="002129F7">
        <w:rPr>
          <w:rFonts w:ascii="Arial" w:hAnsi="Arial" w:cs="Arial"/>
          <w:color w:val="1F1F1F"/>
        </w:rPr>
        <w:t> intent is matched, it sends a random welcoming message chosen from a list. If the </w:t>
      </w:r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@goodbye</w:t>
      </w:r>
      <w:r w:rsidRPr="002129F7">
        <w:rPr>
          <w:rFonts w:ascii="Arial" w:hAnsi="Arial" w:cs="Arial"/>
          <w:color w:val="1F1F1F"/>
        </w:rPr>
        <w:t> intent is matched, it does the same thing, but picks the message from a different list.</w:t>
      </w:r>
    </w:p>
    <w:p w14:paraId="1C7DFD2B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/>
        <w:ind w:left="142"/>
        <w:rPr>
          <w:rFonts w:ascii="Arial" w:hAnsi="Arial" w:cs="Arial"/>
          <w:color w:val="1F1F1F"/>
        </w:rPr>
      </w:pPr>
    </w:p>
    <w:p w14:paraId="28662062" w14:textId="21D90827" w:rsidR="00504366" w:rsidRPr="002129F7" w:rsidRDefault="00504366" w:rsidP="00504366">
      <w:pPr>
        <w:pStyle w:val="Heading1"/>
        <w:spacing w:line="240" w:lineRule="auto"/>
        <w:jc w:val="both"/>
        <w:rPr>
          <w:rFonts w:cs="Arial"/>
          <w:lang w:val="en-US"/>
        </w:rPr>
      </w:pPr>
      <w:r w:rsidRPr="002129F7">
        <w:rPr>
          <w:rFonts w:cs="Arial"/>
          <w:lang w:val="en-US"/>
        </w:rPr>
        <w:t>Create new skill</w:t>
      </w:r>
    </w:p>
    <w:p w14:paraId="70F50732" w14:textId="77777777" w:rsidR="00504366" w:rsidRPr="002129F7" w:rsidRDefault="00504366" w:rsidP="00504366">
      <w:pPr>
        <w:rPr>
          <w:rFonts w:ascii="Arial" w:hAnsi="Arial" w:cs="Arial"/>
          <w:lang w:val="en-US"/>
        </w:rPr>
      </w:pPr>
    </w:p>
    <w:p w14:paraId="032200D4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Now let’s build a skill to tell a joke.</w:t>
      </w:r>
    </w:p>
    <w:p w14:paraId="4A867BA3" w14:textId="77777777" w:rsidR="00504366" w:rsidRPr="002129F7" w:rsidRDefault="00504366" w:rsidP="00504366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Go back to the </w:t>
      </w:r>
      <w:r w:rsidRPr="002129F7">
        <w:rPr>
          <w:rStyle w:val="Strong"/>
          <w:rFonts w:ascii="Arial" w:eastAsiaTheme="majorEastAsia" w:hAnsi="Arial" w:cs="Arial"/>
          <w:color w:val="1F1F1F"/>
        </w:rPr>
        <w:t>Build</w:t>
      </w:r>
      <w:r w:rsidRPr="002129F7">
        <w:rPr>
          <w:rFonts w:ascii="Arial" w:hAnsi="Arial" w:cs="Arial"/>
          <w:color w:val="1F1F1F"/>
        </w:rPr>
        <w:t> tab – where you see the canvas.</w:t>
      </w:r>
    </w:p>
    <w:p w14:paraId="24420605" w14:textId="77777777" w:rsidR="00504366" w:rsidRPr="002129F7" w:rsidRDefault="00504366" w:rsidP="00504366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300" w:afterAutospacing="0" w:line="360" w:lineRule="atLeast"/>
        <w:rPr>
          <w:rStyle w:val="Strong"/>
          <w:rFonts w:ascii="Arial" w:eastAsiaTheme="majorEastAsia" w:hAnsi="Arial" w:cs="Arial"/>
          <w:b w:val="0"/>
          <w:bCs w:val="0"/>
        </w:rPr>
      </w:pPr>
      <w:r w:rsidRPr="002129F7">
        <w:rPr>
          <w:rFonts w:ascii="Arial" w:hAnsi="Arial" w:cs="Arial"/>
          <w:color w:val="1F1F1F"/>
        </w:rPr>
        <w:t>Click </w:t>
      </w:r>
      <w:r w:rsidRPr="002129F7">
        <w:rPr>
          <w:rStyle w:val="Strong"/>
          <w:rFonts w:ascii="Arial" w:eastAsiaTheme="majorEastAsia" w:hAnsi="Arial" w:cs="Arial"/>
          <w:color w:val="1F1F1F"/>
        </w:rPr>
        <w:t>Add skill</w:t>
      </w:r>
    </w:p>
    <w:p w14:paraId="13EDA438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eastAsiaTheme="majorEastAsia" w:hAnsi="Arial" w:cs="Arial"/>
        </w:rPr>
      </w:pPr>
      <w:r w:rsidRPr="002129F7">
        <w:rPr>
          <w:rFonts w:ascii="Arial" w:hAnsi="Arial" w:cs="Arial"/>
          <w:color w:val="1F1F1F"/>
        </w:rPr>
        <w:t>There are several types of skills:</w:t>
      </w:r>
    </w:p>
    <w:p w14:paraId="1EC1A6E0" w14:textId="77777777" w:rsidR="00504366" w:rsidRPr="002129F7" w:rsidRDefault="00504366" w:rsidP="00504366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Style w:val="Strong"/>
          <w:rFonts w:ascii="Arial" w:eastAsiaTheme="majorEastAsia" w:hAnsi="Arial" w:cs="Arial"/>
          <w:color w:val="1F1F1F"/>
        </w:rPr>
        <w:t>Business</w:t>
      </w:r>
      <w:r w:rsidRPr="002129F7">
        <w:rPr>
          <w:rFonts w:ascii="Arial" w:hAnsi="Arial" w:cs="Arial"/>
          <w:color w:val="1F1F1F"/>
        </w:rPr>
        <w:t> skills reflect the core purpose of your bot.</w:t>
      </w:r>
    </w:p>
    <w:p w14:paraId="062BB180" w14:textId="77777777" w:rsidR="00504366" w:rsidRPr="002129F7" w:rsidRDefault="00504366" w:rsidP="00504366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Style w:val="Strong"/>
          <w:rFonts w:ascii="Arial" w:eastAsiaTheme="majorEastAsia" w:hAnsi="Arial" w:cs="Arial"/>
          <w:color w:val="1F1F1F"/>
        </w:rPr>
        <w:lastRenderedPageBreak/>
        <w:t>Floating</w:t>
      </w:r>
      <w:r w:rsidRPr="002129F7">
        <w:rPr>
          <w:rFonts w:ascii="Arial" w:hAnsi="Arial" w:cs="Arial"/>
          <w:color w:val="1F1F1F"/>
        </w:rPr>
        <w:t> skills complement your bot’s core business skills (for example, small talk).</w:t>
      </w:r>
    </w:p>
    <w:p w14:paraId="554531F9" w14:textId="77777777" w:rsidR="00504366" w:rsidRPr="002129F7" w:rsidRDefault="00504366" w:rsidP="00504366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The </w:t>
      </w:r>
      <w:r w:rsidRPr="002129F7">
        <w:rPr>
          <w:rStyle w:val="Strong"/>
          <w:rFonts w:ascii="Arial" w:eastAsiaTheme="majorEastAsia" w:hAnsi="Arial" w:cs="Arial"/>
          <w:color w:val="1F1F1F"/>
        </w:rPr>
        <w:t>Initialize</w:t>
      </w:r>
      <w:r w:rsidRPr="002129F7">
        <w:rPr>
          <w:rFonts w:ascii="Arial" w:hAnsi="Arial" w:cs="Arial"/>
          <w:color w:val="1F1F1F"/>
        </w:rPr>
        <w:t> skill (there can only be one in a chatbot) is triggered when the conversation with the user starts.</w:t>
      </w:r>
    </w:p>
    <w:p w14:paraId="5A9AF951" w14:textId="77777777" w:rsidR="00504366" w:rsidRPr="002129F7" w:rsidRDefault="00504366" w:rsidP="00504366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all your skill tell-me-a-joke, set the type as </w:t>
      </w:r>
      <w:r w:rsidRPr="002129F7">
        <w:rPr>
          <w:rFonts w:ascii="Arial" w:hAnsi="Arial" w:cs="Arial"/>
        </w:rPr>
        <w:t>Business</w:t>
      </w:r>
      <w:r w:rsidRPr="002129F7">
        <w:rPr>
          <w:rFonts w:ascii="Arial" w:hAnsi="Arial" w:cs="Arial"/>
          <w:color w:val="1F1F1F"/>
        </w:rPr>
        <w:t>, and click </w:t>
      </w:r>
      <w:r w:rsidRPr="002129F7">
        <w:rPr>
          <w:rFonts w:ascii="Arial" w:hAnsi="Arial" w:cs="Arial"/>
        </w:rPr>
        <w:t>Add</w:t>
      </w:r>
      <w:r w:rsidRPr="002129F7">
        <w:rPr>
          <w:rFonts w:ascii="Arial" w:hAnsi="Arial" w:cs="Arial"/>
          <w:color w:val="1F1F1F"/>
        </w:rPr>
        <w:t>.</w:t>
      </w:r>
    </w:p>
    <w:p w14:paraId="065B8CCB" w14:textId="2E3B72D8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62DE6C05" wp14:editId="655CA539">
            <wp:extent cx="4429125" cy="5591175"/>
            <wp:effectExtent l="0" t="0" r="9525" b="9525"/>
            <wp:docPr id="13" name="Picture 13" descr="Create sk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reate skill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559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4FE99" w14:textId="77777777" w:rsidR="00504366" w:rsidRPr="002129F7" w:rsidRDefault="00504366" w:rsidP="00504366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lick the new </w:t>
      </w:r>
      <w:r w:rsidRPr="002129F7">
        <w:rPr>
          <w:rFonts w:ascii="Arial" w:hAnsi="Arial" w:cs="Arial"/>
        </w:rPr>
        <w:t>tell-me-a-joke</w:t>
      </w:r>
      <w:r w:rsidRPr="002129F7">
        <w:rPr>
          <w:rFonts w:ascii="Arial" w:hAnsi="Arial" w:cs="Arial"/>
          <w:color w:val="1F1F1F"/>
        </w:rPr>
        <w:t> skill, and open the </w:t>
      </w:r>
      <w:r w:rsidRPr="002129F7">
        <w:rPr>
          <w:rFonts w:ascii="Arial" w:hAnsi="Arial" w:cs="Arial"/>
        </w:rPr>
        <w:t>Triggers</w:t>
      </w:r>
      <w:r w:rsidRPr="002129F7">
        <w:rPr>
          <w:rFonts w:ascii="Arial" w:hAnsi="Arial" w:cs="Arial"/>
          <w:color w:val="1F1F1F"/>
        </w:rPr>
        <w:t> tab.</w:t>
      </w:r>
    </w:p>
    <w:p w14:paraId="6917E58F" w14:textId="77777777" w:rsidR="00504366" w:rsidRPr="002129F7" w:rsidRDefault="00504366" w:rsidP="00504366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Add 3 If statements, one for each of the @ask-joke, @laugh, and @lame intents.</w:t>
      </w:r>
    </w:p>
    <w:p w14:paraId="54CE7EB5" w14:textId="77777777" w:rsidR="00504366" w:rsidRPr="002129F7" w:rsidRDefault="00504366" w:rsidP="00504366">
      <w:pPr>
        <w:pStyle w:val="NormalWeb"/>
        <w:numPr>
          <w:ilvl w:val="1"/>
          <w:numId w:val="23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lastRenderedPageBreak/>
        <w:t>Click in the empty space right after </w:t>
      </w:r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If</w:t>
      </w:r>
      <w:r w:rsidRPr="002129F7">
        <w:rPr>
          <w:rFonts w:ascii="Arial" w:hAnsi="Arial" w:cs="Arial"/>
          <w:color w:val="1F1F1F"/>
        </w:rPr>
        <w:t>, select the </w:t>
      </w:r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@ask-joke</w:t>
      </w:r>
      <w:r w:rsidRPr="002129F7">
        <w:rPr>
          <w:rFonts w:ascii="Arial" w:hAnsi="Arial" w:cs="Arial"/>
          <w:color w:val="1F1F1F"/>
        </w:rPr>
        <w:t> intent, and then click </w:t>
      </w:r>
      <w:r w:rsidRPr="002129F7">
        <w:rPr>
          <w:rStyle w:val="Strong"/>
          <w:rFonts w:ascii="Arial" w:eastAsiaTheme="majorEastAsia" w:hAnsi="Arial" w:cs="Arial"/>
          <w:color w:val="1F1F1F"/>
        </w:rPr>
        <w:t>Save</w:t>
      </w:r>
      <w:r w:rsidRPr="002129F7">
        <w:rPr>
          <w:rFonts w:ascii="Arial" w:hAnsi="Arial" w:cs="Arial"/>
          <w:color w:val="1F1F1F"/>
        </w:rPr>
        <w:t>.</w:t>
      </w:r>
    </w:p>
    <w:p w14:paraId="10DFD04E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</w:p>
    <w:p w14:paraId="7546FF0C" w14:textId="04AEB0FE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09E2F6C7" wp14:editId="0380F11E">
            <wp:extent cx="5731510" cy="4331970"/>
            <wp:effectExtent l="0" t="0" r="2540" b="0"/>
            <wp:docPr id="10" name="Picture 10" descr="Skill trigger condi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kill trigger condition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3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370D6" w14:textId="77777777" w:rsidR="00504366" w:rsidRPr="002129F7" w:rsidRDefault="00504366" w:rsidP="00504366">
      <w:pPr>
        <w:pStyle w:val="NormalWeb"/>
        <w:numPr>
          <w:ilvl w:val="0"/>
          <w:numId w:val="24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lick on the </w:t>
      </w:r>
      <w:r w:rsidRPr="002129F7">
        <w:rPr>
          <w:rStyle w:val="Strong"/>
          <w:rFonts w:ascii="Arial" w:eastAsiaTheme="majorEastAsia" w:hAnsi="Arial" w:cs="Arial"/>
          <w:color w:val="1F1F1F"/>
        </w:rPr>
        <w:t>+</w:t>
      </w:r>
      <w:r w:rsidRPr="002129F7">
        <w:rPr>
          <w:rFonts w:ascii="Arial" w:hAnsi="Arial" w:cs="Arial"/>
          <w:color w:val="1F1F1F"/>
        </w:rPr>
        <w:t> sign – </w:t>
      </w:r>
      <w:r w:rsidRPr="002129F7">
        <w:rPr>
          <w:rStyle w:val="Strong"/>
          <w:rFonts w:ascii="Arial" w:eastAsiaTheme="majorEastAsia" w:hAnsi="Arial" w:cs="Arial"/>
          <w:color w:val="1F1F1F"/>
        </w:rPr>
        <w:t>Add a new list of conditions</w:t>
      </w:r>
      <w:r w:rsidRPr="002129F7">
        <w:rPr>
          <w:rFonts w:ascii="Arial" w:hAnsi="Arial" w:cs="Arial"/>
          <w:color w:val="1F1F1F"/>
        </w:rPr>
        <w:t> – and repeat the above for </w:t>
      </w:r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@laughs</w:t>
      </w:r>
      <w:r w:rsidRPr="002129F7">
        <w:rPr>
          <w:rFonts w:ascii="Arial" w:hAnsi="Arial" w:cs="Arial"/>
          <w:color w:val="1F1F1F"/>
        </w:rPr>
        <w:t> and </w:t>
      </w:r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@lame</w:t>
      </w:r>
      <w:r w:rsidRPr="002129F7">
        <w:rPr>
          <w:rFonts w:ascii="Arial" w:hAnsi="Arial" w:cs="Arial"/>
          <w:color w:val="1F1F1F"/>
        </w:rPr>
        <w:t> intents.</w:t>
      </w:r>
    </w:p>
    <w:p w14:paraId="61FC96C9" w14:textId="77777777" w:rsidR="00504366" w:rsidRPr="002129F7" w:rsidRDefault="00504366" w:rsidP="00504366">
      <w:pPr>
        <w:pStyle w:val="NormalWeb"/>
        <w:numPr>
          <w:ilvl w:val="0"/>
          <w:numId w:val="24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hange the logical conditions to </w:t>
      </w:r>
      <w:proofErr w:type="gramStart"/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Or</w:t>
      </w:r>
      <w:proofErr w:type="gramEnd"/>
      <w:r w:rsidRPr="002129F7">
        <w:rPr>
          <w:rFonts w:ascii="Arial" w:hAnsi="Arial" w:cs="Arial"/>
          <w:color w:val="1F1F1F"/>
        </w:rPr>
        <w:t> between each </w:t>
      </w:r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If</w:t>
      </w:r>
      <w:r w:rsidRPr="002129F7">
        <w:rPr>
          <w:rFonts w:ascii="Arial" w:hAnsi="Arial" w:cs="Arial"/>
          <w:color w:val="1F1F1F"/>
        </w:rPr>
        <w:t> statement, simply by clicking </w:t>
      </w:r>
      <w:r w:rsidRPr="002129F7">
        <w:rPr>
          <w:rStyle w:val="HTMLCode"/>
          <w:rFonts w:ascii="Arial" w:eastAsiaTheme="majorEastAsia" w:hAnsi="Arial" w:cs="Arial"/>
          <w:color w:val="DD4A68"/>
          <w:sz w:val="18"/>
          <w:szCs w:val="18"/>
          <w:bdr w:val="single" w:sz="6" w:space="3" w:color="E9E9E9" w:frame="1"/>
          <w:shd w:val="clear" w:color="auto" w:fill="FFFFFF"/>
        </w:rPr>
        <w:t>And</w:t>
      </w:r>
      <w:r w:rsidRPr="002129F7">
        <w:rPr>
          <w:rFonts w:ascii="Arial" w:hAnsi="Arial" w:cs="Arial"/>
          <w:color w:val="1F1F1F"/>
        </w:rPr>
        <w:t>.</w:t>
      </w:r>
    </w:p>
    <w:p w14:paraId="32317D14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It should now look like this:</w:t>
      </w:r>
    </w:p>
    <w:p w14:paraId="2F983CDC" w14:textId="5C45873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noProof/>
        </w:rPr>
        <w:lastRenderedPageBreak/>
        <w:drawing>
          <wp:inline distT="0" distB="0" distL="0" distR="0" wp14:anchorId="6321E68A" wp14:editId="1C17E8AA">
            <wp:extent cx="5057775" cy="3819525"/>
            <wp:effectExtent l="0" t="0" r="9525" b="9525"/>
            <wp:docPr id="9" name="Picture 9" descr="Skill conditions resul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kill conditions result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3A088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</w:p>
    <w:p w14:paraId="4F126EBA" w14:textId="77777777" w:rsidR="00504366" w:rsidRPr="002129F7" w:rsidRDefault="00504366" w:rsidP="00504366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Go to the Actions tab.</w:t>
      </w:r>
    </w:p>
    <w:p w14:paraId="112EB003" w14:textId="77777777" w:rsidR="00504366" w:rsidRPr="002129F7" w:rsidRDefault="00504366" w:rsidP="00504366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lick New Action Group, then Add Condition.</w:t>
      </w:r>
    </w:p>
    <w:p w14:paraId="47231FC8" w14:textId="77777777" w:rsidR="00504366" w:rsidRPr="002129F7" w:rsidRDefault="00504366" w:rsidP="00504366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After the If, select the @ask-joke intent, and click Save.</w:t>
      </w:r>
    </w:p>
    <w:p w14:paraId="29871A71" w14:textId="77777777" w:rsidR="00504366" w:rsidRPr="002129F7" w:rsidRDefault="00504366" w:rsidP="00504366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lick Choose Message Type, choose the Text format, and type in a really good joke, like:</w:t>
      </w:r>
    </w:p>
    <w:p w14:paraId="3F0E3246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 w:line="360" w:lineRule="atLeast"/>
        <w:ind w:left="720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 xml:space="preserve"> </w:t>
      </w:r>
      <w:r w:rsidRPr="002129F7">
        <w:rPr>
          <w:rFonts w:ascii="Arial" w:hAnsi="Arial" w:cs="Arial"/>
          <w:color w:val="000000"/>
          <w:sz w:val="21"/>
          <w:szCs w:val="21"/>
          <w:shd w:val="clear" w:color="auto" w:fill="FFFFFF"/>
        </w:rPr>
        <w:t>I just flew into town, and boy are my arms tired.</w:t>
      </w:r>
    </w:p>
    <w:p w14:paraId="1EAB7D60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</w:p>
    <w:p w14:paraId="33F58C77" w14:textId="77777777" w:rsidR="00504366" w:rsidRPr="002129F7" w:rsidRDefault="00504366" w:rsidP="00504366">
      <w:pPr>
        <w:rPr>
          <w:rFonts w:ascii="Arial" w:hAnsi="Arial" w:cs="Arial"/>
          <w:lang w:val="en-US"/>
        </w:rPr>
      </w:pPr>
    </w:p>
    <w:p w14:paraId="6E1A7ABC" w14:textId="0CE00D53" w:rsidR="00504366" w:rsidRPr="002129F7" w:rsidRDefault="00504366" w:rsidP="00504366">
      <w:pPr>
        <w:spacing w:line="240" w:lineRule="auto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noProof/>
        </w:rPr>
        <w:lastRenderedPageBreak/>
        <w:drawing>
          <wp:inline distT="0" distB="0" distL="0" distR="0" wp14:anchorId="26962974" wp14:editId="0B2B080A">
            <wp:extent cx="5724525" cy="3019425"/>
            <wp:effectExtent l="0" t="0" r="9525" b="9525"/>
            <wp:docPr id="6" name="Picture 6" descr="More mess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More messages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35F68" w14:textId="77777777" w:rsidR="00504366" w:rsidRPr="002129F7" w:rsidRDefault="00504366" w:rsidP="00504366">
      <w:pPr>
        <w:spacing w:line="240" w:lineRule="auto"/>
        <w:rPr>
          <w:rFonts w:ascii="Arial" w:hAnsi="Arial" w:cs="Arial"/>
          <w:lang w:val="en-US"/>
        </w:rPr>
      </w:pPr>
    </w:p>
    <w:p w14:paraId="15CFDBD8" w14:textId="77777777" w:rsidR="00504366" w:rsidRPr="002129F7" w:rsidRDefault="00504366" w:rsidP="00504366">
      <w:pPr>
        <w:spacing w:line="240" w:lineRule="auto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color w:val="1F1F1F"/>
          <w:shd w:val="clear" w:color="auto" w:fill="FFFFFF"/>
        </w:rPr>
        <w:t>You can also set a delay (optional) between two messages, up to 5 seconds. This might be useful when the messages your bot sends are quite long and need time to be read by the user.</w:t>
      </w:r>
    </w:p>
    <w:p w14:paraId="6231B6BF" w14:textId="77777777" w:rsidR="00504366" w:rsidRPr="002129F7" w:rsidRDefault="00504366" w:rsidP="00504366">
      <w:pPr>
        <w:spacing w:line="240" w:lineRule="auto"/>
        <w:rPr>
          <w:rFonts w:ascii="Arial" w:hAnsi="Arial" w:cs="Arial"/>
          <w:lang w:val="en-US"/>
        </w:rPr>
      </w:pPr>
    </w:p>
    <w:p w14:paraId="283CAFF4" w14:textId="77777777" w:rsidR="00504366" w:rsidRPr="002129F7" w:rsidRDefault="00504366" w:rsidP="00504366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Click </w:t>
      </w:r>
      <w:r w:rsidRPr="002129F7">
        <w:rPr>
          <w:rFonts w:ascii="Arial" w:hAnsi="Arial" w:cs="Arial"/>
        </w:rPr>
        <w:t>Save</w:t>
      </w:r>
      <w:r w:rsidRPr="002129F7">
        <w:rPr>
          <w:rFonts w:ascii="Arial" w:hAnsi="Arial" w:cs="Arial"/>
          <w:color w:val="1F1F1F"/>
        </w:rPr>
        <w:t>.</w:t>
      </w:r>
    </w:p>
    <w:p w14:paraId="3B36F311" w14:textId="77777777" w:rsidR="00504366" w:rsidRPr="002129F7" w:rsidRDefault="00504366" w:rsidP="00504366">
      <w:pPr>
        <w:pStyle w:val="NormalWeb"/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</w:p>
    <w:p w14:paraId="46179B55" w14:textId="2F4CB2FB" w:rsidR="00504366" w:rsidRPr="002129F7" w:rsidRDefault="00504366" w:rsidP="00504366">
      <w:pPr>
        <w:pStyle w:val="Heading1"/>
        <w:spacing w:line="240" w:lineRule="auto"/>
        <w:jc w:val="both"/>
        <w:rPr>
          <w:rFonts w:cs="Arial"/>
          <w:lang w:val="en-US"/>
        </w:rPr>
      </w:pPr>
      <w:r w:rsidRPr="002129F7">
        <w:rPr>
          <w:rFonts w:cs="Arial"/>
          <w:lang w:val="en-US"/>
        </w:rPr>
        <w:t>Test by chatting with bot</w:t>
      </w:r>
    </w:p>
    <w:p w14:paraId="12AEE2A6" w14:textId="77777777" w:rsidR="00504366" w:rsidRPr="002129F7" w:rsidRDefault="00504366" w:rsidP="00504366">
      <w:pPr>
        <w:spacing w:line="240" w:lineRule="auto"/>
        <w:rPr>
          <w:rFonts w:ascii="Arial" w:hAnsi="Arial" w:cs="Arial"/>
          <w:lang w:val="en-US"/>
        </w:rPr>
      </w:pPr>
    </w:p>
    <w:p w14:paraId="5A39BAD1" w14:textId="77777777" w:rsidR="00504366" w:rsidRPr="002129F7" w:rsidRDefault="00504366" w:rsidP="00504366">
      <w:pPr>
        <w:shd w:val="clear" w:color="auto" w:fill="FFFFFF"/>
        <w:spacing w:after="300" w:line="360" w:lineRule="atLeast"/>
        <w:rPr>
          <w:rFonts w:ascii="Arial" w:eastAsia="Times New Roman" w:hAnsi="Arial" w:cs="Arial"/>
          <w:color w:val="1F1F1F"/>
          <w:szCs w:val="24"/>
          <w:lang w:eastAsia="en-IN"/>
        </w:rPr>
      </w:pPr>
      <w:r w:rsidRPr="002129F7">
        <w:rPr>
          <w:rFonts w:ascii="Arial" w:eastAsia="Times New Roman" w:hAnsi="Arial" w:cs="Arial"/>
          <w:color w:val="1F1F1F"/>
          <w:szCs w:val="24"/>
          <w:lang w:eastAsia="en-IN"/>
        </w:rPr>
        <w:t>Before releasing your bot to your audience, chat with it in real situation. This will help show you how the bot will behave in a “real” conversation.</w:t>
      </w:r>
    </w:p>
    <w:p w14:paraId="73C0CCD3" w14:textId="77777777" w:rsidR="00504366" w:rsidRPr="002129F7" w:rsidRDefault="00504366" w:rsidP="00504366">
      <w:pPr>
        <w:shd w:val="clear" w:color="auto" w:fill="FFFFFF"/>
        <w:spacing w:after="300" w:line="360" w:lineRule="atLeast"/>
        <w:rPr>
          <w:rFonts w:ascii="Arial" w:eastAsia="Times New Roman" w:hAnsi="Arial" w:cs="Arial"/>
          <w:color w:val="1F1F1F"/>
          <w:szCs w:val="24"/>
          <w:lang w:eastAsia="en-IN"/>
        </w:rPr>
      </w:pPr>
      <w:r w:rsidRPr="002129F7">
        <w:rPr>
          <w:rFonts w:ascii="Arial" w:eastAsia="Times New Roman" w:hAnsi="Arial" w:cs="Arial"/>
          <w:color w:val="1F1F1F"/>
          <w:szCs w:val="24"/>
          <w:lang w:eastAsia="en-IN"/>
        </w:rPr>
        <w:t xml:space="preserve">Double-check if there are any errors in the conversation flow (e.g., bad answers, fallback errors, weird </w:t>
      </w:r>
      <w:proofErr w:type="spellStart"/>
      <w:r w:rsidRPr="002129F7">
        <w:rPr>
          <w:rFonts w:ascii="Arial" w:eastAsia="Times New Roman" w:hAnsi="Arial" w:cs="Arial"/>
          <w:color w:val="1F1F1F"/>
          <w:szCs w:val="24"/>
          <w:lang w:eastAsia="en-IN"/>
        </w:rPr>
        <w:t>behavior</w:t>
      </w:r>
      <w:proofErr w:type="spellEnd"/>
      <w:r w:rsidRPr="002129F7">
        <w:rPr>
          <w:rFonts w:ascii="Arial" w:eastAsia="Times New Roman" w:hAnsi="Arial" w:cs="Arial"/>
          <w:color w:val="1F1F1F"/>
          <w:szCs w:val="24"/>
          <w:lang w:eastAsia="en-IN"/>
        </w:rPr>
        <w:t>) and correct them before sending the bot out.</w:t>
      </w:r>
    </w:p>
    <w:p w14:paraId="467E9FE1" w14:textId="77777777" w:rsidR="00504366" w:rsidRPr="002129F7" w:rsidRDefault="00504366" w:rsidP="00504366">
      <w:pPr>
        <w:shd w:val="clear" w:color="auto" w:fill="FFFFFF"/>
        <w:spacing w:line="360" w:lineRule="atLeast"/>
        <w:rPr>
          <w:rFonts w:ascii="Arial" w:eastAsia="Times New Roman" w:hAnsi="Arial" w:cs="Arial"/>
          <w:color w:val="1F1F1F"/>
          <w:szCs w:val="24"/>
          <w:lang w:eastAsia="en-IN"/>
        </w:rPr>
      </w:pPr>
      <w:r w:rsidRPr="002129F7">
        <w:rPr>
          <w:rFonts w:ascii="Arial" w:eastAsia="Times New Roman" w:hAnsi="Arial" w:cs="Arial"/>
          <w:color w:val="1F1F1F"/>
          <w:szCs w:val="24"/>
          <w:lang w:eastAsia="en-IN"/>
        </w:rPr>
        <w:t>Chat with your bot as often as you can while you build it, which will make it easier to find problems.</w:t>
      </w:r>
    </w:p>
    <w:p w14:paraId="02C863DE" w14:textId="77777777" w:rsidR="00504366" w:rsidRPr="002129F7" w:rsidRDefault="00504366" w:rsidP="00504366">
      <w:pPr>
        <w:spacing w:after="0" w:line="240" w:lineRule="auto"/>
        <w:rPr>
          <w:rFonts w:ascii="Arial" w:eastAsia="Times New Roman" w:hAnsi="Arial" w:cs="Arial"/>
          <w:szCs w:val="24"/>
          <w:lang w:eastAsia="en-IN"/>
        </w:rPr>
      </w:pPr>
      <w:r w:rsidRPr="002129F7">
        <w:rPr>
          <w:rFonts w:ascii="Arial" w:eastAsia="Times New Roman" w:hAnsi="Arial" w:cs="Arial"/>
          <w:color w:val="1F1F1F"/>
          <w:szCs w:val="24"/>
          <w:lang w:eastAsia="en-IN"/>
        </w:rPr>
        <w:t xml:space="preserve">Click on the bottom-right yellow button Chat Preview and start sending messages. Use the clear icon  </w:t>
      </w:r>
      <w:r w:rsidRPr="002129F7">
        <w:rPr>
          <w:rFonts w:ascii="Arial" w:eastAsia="Times New Roman" w:hAnsi="Arial" w:cs="Arial"/>
          <w:szCs w:val="24"/>
          <w:lang w:eastAsia="en-IN"/>
        </w:rPr>
        <w:t> at the top of the panel to refresh the chat.</w:t>
      </w:r>
    </w:p>
    <w:p w14:paraId="5CABE90E" w14:textId="5240311E" w:rsidR="00504366" w:rsidRPr="002129F7" w:rsidRDefault="00504366" w:rsidP="00504366">
      <w:pPr>
        <w:spacing w:line="240" w:lineRule="auto"/>
        <w:rPr>
          <w:rFonts w:ascii="Arial" w:hAnsi="Arial" w:cs="Arial"/>
          <w:szCs w:val="22"/>
          <w:lang w:val="en-US"/>
        </w:rPr>
      </w:pPr>
      <w:r w:rsidRPr="002129F7">
        <w:rPr>
          <w:rFonts w:ascii="Arial" w:hAnsi="Arial" w:cs="Arial"/>
          <w:noProof/>
        </w:rPr>
        <w:lastRenderedPageBreak/>
        <w:drawing>
          <wp:inline distT="0" distB="0" distL="0" distR="0" wp14:anchorId="69C12180" wp14:editId="45D9DEAB">
            <wp:extent cx="4867275" cy="3962400"/>
            <wp:effectExtent l="0" t="0" r="9525" b="0"/>
            <wp:docPr id="4" name="Picture 4" descr="Start ch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tart chat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89AC6" w14:textId="77777777" w:rsidR="00504366" w:rsidRPr="002129F7" w:rsidRDefault="00504366" w:rsidP="00504366">
      <w:pPr>
        <w:spacing w:line="240" w:lineRule="auto"/>
        <w:rPr>
          <w:rFonts w:ascii="Arial" w:hAnsi="Arial" w:cs="Arial"/>
          <w:lang w:val="en-US"/>
        </w:rPr>
      </w:pPr>
    </w:p>
    <w:p w14:paraId="2CF682DC" w14:textId="77777777" w:rsidR="00504366" w:rsidRPr="002129F7" w:rsidRDefault="00504366" w:rsidP="00504366">
      <w:pPr>
        <w:pStyle w:val="NormalWeb"/>
        <w:numPr>
          <w:ilvl w:val="0"/>
          <w:numId w:val="25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If you say </w:t>
      </w:r>
      <w:r w:rsidRPr="002129F7">
        <w:rPr>
          <w:rStyle w:val="Strong"/>
          <w:rFonts w:ascii="Arial" w:eastAsiaTheme="majorEastAsia" w:hAnsi="Arial" w:cs="Arial"/>
          <w:color w:val="1F1F1F"/>
        </w:rPr>
        <w:t>Tell me a joke</w:t>
      </w:r>
      <w:r w:rsidRPr="002129F7">
        <w:rPr>
          <w:rFonts w:ascii="Arial" w:hAnsi="Arial" w:cs="Arial"/>
          <w:color w:val="1F1F1F"/>
        </w:rPr>
        <w:t>, the bot will tell you a joke.</w:t>
      </w:r>
    </w:p>
    <w:p w14:paraId="0806FF1A" w14:textId="77777777" w:rsidR="00504366" w:rsidRPr="002129F7" w:rsidRDefault="00504366" w:rsidP="00504366">
      <w:pPr>
        <w:pStyle w:val="NormalWeb"/>
        <w:numPr>
          <w:ilvl w:val="0"/>
          <w:numId w:val="25"/>
        </w:numPr>
        <w:shd w:val="clear" w:color="auto" w:fill="FFFFFF"/>
        <w:spacing w:before="0" w:beforeAutospacing="0" w:after="300" w:afterAutospacing="0" w:line="360" w:lineRule="atLeast"/>
        <w:rPr>
          <w:rFonts w:ascii="Arial" w:hAnsi="Arial" w:cs="Arial"/>
          <w:color w:val="1F1F1F"/>
        </w:rPr>
      </w:pPr>
      <w:r w:rsidRPr="002129F7">
        <w:rPr>
          <w:rFonts w:ascii="Arial" w:hAnsi="Arial" w:cs="Arial"/>
          <w:color w:val="1F1F1F"/>
        </w:rPr>
        <w:t>Try other phrases and see how the bot responds. If the bot does not respond properly, then try improving your intent with additional expressions.</w:t>
      </w:r>
    </w:p>
    <w:p w14:paraId="0F753F5F" w14:textId="6DADC42F" w:rsidR="00504366" w:rsidRPr="002129F7" w:rsidRDefault="00504366" w:rsidP="00504366">
      <w:pPr>
        <w:spacing w:line="240" w:lineRule="auto"/>
        <w:rPr>
          <w:rFonts w:ascii="Arial" w:hAnsi="Arial" w:cs="Arial"/>
          <w:lang w:val="en-US"/>
        </w:rPr>
      </w:pPr>
      <w:r w:rsidRPr="002129F7">
        <w:rPr>
          <w:rFonts w:ascii="Arial" w:hAnsi="Arial" w:cs="Arial"/>
          <w:noProof/>
        </w:rPr>
        <w:drawing>
          <wp:inline distT="0" distB="0" distL="0" distR="0" wp14:anchorId="312F2DF4" wp14:editId="2E8CE158">
            <wp:extent cx="4152900" cy="2667000"/>
            <wp:effectExtent l="0" t="0" r="0" b="0"/>
            <wp:docPr id="1" name="Picture 1" descr="Chat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hatti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232C7" w14:textId="61F49776" w:rsidR="005F2868" w:rsidRPr="002129F7" w:rsidRDefault="005F2868" w:rsidP="00504366">
      <w:pPr>
        <w:pStyle w:val="HTMLPreformatted"/>
        <w:spacing w:line="276" w:lineRule="auto"/>
        <w:jc w:val="both"/>
        <w:rPr>
          <w:rFonts w:ascii="Arial" w:hAnsi="Arial" w:cs="Arial"/>
          <w:color w:val="000000"/>
          <w:sz w:val="26"/>
          <w:szCs w:val="26"/>
        </w:rPr>
      </w:pPr>
    </w:p>
    <w:sectPr w:rsidR="005F2868" w:rsidRPr="002129F7">
      <w:headerReference w:type="default" r:id="rId33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BCCE8" w14:textId="77777777" w:rsidR="00FE444A" w:rsidRDefault="00FE444A" w:rsidP="00BD3FFE">
      <w:pPr>
        <w:spacing w:after="0" w:line="240" w:lineRule="auto"/>
      </w:pPr>
      <w:r>
        <w:separator/>
      </w:r>
    </w:p>
  </w:endnote>
  <w:endnote w:type="continuationSeparator" w:id="0">
    <w:p w14:paraId="58EAD110" w14:textId="77777777" w:rsidR="00FE444A" w:rsidRDefault="00FE444A" w:rsidP="00BD3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56C7D" w14:textId="77777777" w:rsidR="00FE444A" w:rsidRDefault="00FE444A" w:rsidP="00BD3FFE">
      <w:pPr>
        <w:spacing w:after="0" w:line="240" w:lineRule="auto"/>
      </w:pPr>
      <w:r>
        <w:separator/>
      </w:r>
    </w:p>
  </w:footnote>
  <w:footnote w:type="continuationSeparator" w:id="0">
    <w:p w14:paraId="0E9A01E5" w14:textId="77777777" w:rsidR="00FE444A" w:rsidRDefault="00FE444A" w:rsidP="00BD3F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55878" w14:textId="3F34D923" w:rsidR="001C3DDD" w:rsidRDefault="001C3DDD">
    <w:pPr>
      <w:pStyle w:val="Header"/>
    </w:pPr>
    <w:r>
      <w:rPr>
        <w:noProof/>
      </w:rPr>
      <w:t xml:space="preserve">                                                                                                                                </w:t>
    </w:r>
  </w:p>
  <w:p w14:paraId="04AFFC72" w14:textId="77777777" w:rsidR="001C3DDD" w:rsidRDefault="001C3D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04263"/>
    <w:multiLevelType w:val="hybridMultilevel"/>
    <w:tmpl w:val="45543A7A"/>
    <w:lvl w:ilvl="0" w:tplc="B1162AF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BE6B5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12344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A220E6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0615D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E8B98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928D5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6EBF20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507B9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9A4E4A"/>
    <w:multiLevelType w:val="multilevel"/>
    <w:tmpl w:val="43C2C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7378AC"/>
    <w:multiLevelType w:val="hybridMultilevel"/>
    <w:tmpl w:val="6AC0BAA2"/>
    <w:lvl w:ilvl="0" w:tplc="633442B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10861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5A4B2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88EC16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044C3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1C84F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5891C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A6447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DE464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1AD50D3"/>
    <w:multiLevelType w:val="multilevel"/>
    <w:tmpl w:val="794E3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AD4449"/>
    <w:multiLevelType w:val="multilevel"/>
    <w:tmpl w:val="794E3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9A5CAC"/>
    <w:multiLevelType w:val="hybridMultilevel"/>
    <w:tmpl w:val="E91EBB9E"/>
    <w:lvl w:ilvl="0" w:tplc="1D326352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70B3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ACCF7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6CA1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54CE7F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6CCE4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FAE7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162D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678A2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972248"/>
    <w:multiLevelType w:val="multilevel"/>
    <w:tmpl w:val="794E3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75419C"/>
    <w:multiLevelType w:val="multilevel"/>
    <w:tmpl w:val="794E3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D32FDC"/>
    <w:multiLevelType w:val="hybridMultilevel"/>
    <w:tmpl w:val="6BB6B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B72E0"/>
    <w:multiLevelType w:val="multilevel"/>
    <w:tmpl w:val="B17EE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A36C2A"/>
    <w:multiLevelType w:val="multilevel"/>
    <w:tmpl w:val="8B8AC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3A037DA"/>
    <w:multiLevelType w:val="multilevel"/>
    <w:tmpl w:val="794E3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485BF4"/>
    <w:multiLevelType w:val="hybridMultilevel"/>
    <w:tmpl w:val="C6F8D298"/>
    <w:lvl w:ilvl="0" w:tplc="C8FE3B5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A2488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F080E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A80AB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28554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29ADED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3CBD0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DADF6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F45F8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5617E60"/>
    <w:multiLevelType w:val="multilevel"/>
    <w:tmpl w:val="794E3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E229CA"/>
    <w:multiLevelType w:val="hybridMultilevel"/>
    <w:tmpl w:val="B0CCFAC8"/>
    <w:lvl w:ilvl="0" w:tplc="898AE8E2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74556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F2555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4ECEF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0A0FF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86D838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8A9B8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0AC74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48A5B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8834707"/>
    <w:multiLevelType w:val="hybridMultilevel"/>
    <w:tmpl w:val="1A66384A"/>
    <w:lvl w:ilvl="0" w:tplc="CBFE72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26055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B0256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568F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D30818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388DA4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14FD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6D8D3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B059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8AB08FC"/>
    <w:multiLevelType w:val="multilevel"/>
    <w:tmpl w:val="C658C2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9672E9C"/>
    <w:multiLevelType w:val="multilevel"/>
    <w:tmpl w:val="8ACC3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497C34"/>
    <w:multiLevelType w:val="multilevel"/>
    <w:tmpl w:val="4418A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4823C7B"/>
    <w:multiLevelType w:val="multilevel"/>
    <w:tmpl w:val="794E3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0A5932"/>
    <w:multiLevelType w:val="multilevel"/>
    <w:tmpl w:val="6ABC1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271094"/>
    <w:multiLevelType w:val="hybridMultilevel"/>
    <w:tmpl w:val="5F50FB44"/>
    <w:lvl w:ilvl="0" w:tplc="E57C66EC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4E619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D60C4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CCB25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F2F8E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ACCEC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7260C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B8189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ECB65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04385D"/>
    <w:multiLevelType w:val="multilevel"/>
    <w:tmpl w:val="11344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FE6131D"/>
    <w:multiLevelType w:val="multilevel"/>
    <w:tmpl w:val="794E3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56B5912"/>
    <w:multiLevelType w:val="multilevel"/>
    <w:tmpl w:val="AE4AF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83995312">
    <w:abstractNumId w:val="12"/>
  </w:num>
  <w:num w:numId="2" w16cid:durableId="1805270870">
    <w:abstractNumId w:val="21"/>
  </w:num>
  <w:num w:numId="3" w16cid:durableId="1024592261">
    <w:abstractNumId w:val="2"/>
  </w:num>
  <w:num w:numId="4" w16cid:durableId="2097436866">
    <w:abstractNumId w:val="14"/>
  </w:num>
  <w:num w:numId="5" w16cid:durableId="787626935">
    <w:abstractNumId w:val="0"/>
  </w:num>
  <w:num w:numId="6" w16cid:durableId="236257445">
    <w:abstractNumId w:val="15"/>
  </w:num>
  <w:num w:numId="7" w16cid:durableId="760300283">
    <w:abstractNumId w:val="5"/>
  </w:num>
  <w:num w:numId="8" w16cid:durableId="2109735569">
    <w:abstractNumId w:val="8"/>
  </w:num>
  <w:num w:numId="9" w16cid:durableId="1256208216">
    <w:abstractNumId w:val="1"/>
  </w:num>
  <w:num w:numId="10" w16cid:durableId="1922909560">
    <w:abstractNumId w:val="17"/>
  </w:num>
  <w:num w:numId="11" w16cid:durableId="555627455">
    <w:abstractNumId w:val="7"/>
  </w:num>
  <w:num w:numId="12" w16cid:durableId="95807467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50766010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86462130">
    <w:abstractNumId w:val="23"/>
  </w:num>
  <w:num w:numId="15" w16cid:durableId="2004114713">
    <w:abstractNumId w:val="6"/>
  </w:num>
  <w:num w:numId="16" w16cid:durableId="990674089">
    <w:abstractNumId w:val="20"/>
  </w:num>
  <w:num w:numId="17" w16cid:durableId="78153151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7573114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22034401">
    <w:abstractNumId w:val="4"/>
  </w:num>
  <w:num w:numId="20" w16cid:durableId="1396860056">
    <w:abstractNumId w:val="11"/>
  </w:num>
  <w:num w:numId="21" w16cid:durableId="192279016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98982691">
    <w:abstractNumId w:val="19"/>
  </w:num>
  <w:num w:numId="23" w16cid:durableId="1177189822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11426498">
    <w:abstractNumId w:val="3"/>
  </w:num>
  <w:num w:numId="25" w16cid:durableId="14402254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tTQ3NjO1MDK2MDZV0lEKTi0uzszPAykwrAUAy0hr0iwAAAA="/>
  </w:docVars>
  <w:rsids>
    <w:rsidRoot w:val="00356F96"/>
    <w:rsid w:val="00010158"/>
    <w:rsid w:val="001C3DDD"/>
    <w:rsid w:val="002129F7"/>
    <w:rsid w:val="00232D45"/>
    <w:rsid w:val="002817C0"/>
    <w:rsid w:val="00296DD2"/>
    <w:rsid w:val="002F16B3"/>
    <w:rsid w:val="00310C47"/>
    <w:rsid w:val="00356F96"/>
    <w:rsid w:val="004D0484"/>
    <w:rsid w:val="004F53A9"/>
    <w:rsid w:val="00504366"/>
    <w:rsid w:val="00510D43"/>
    <w:rsid w:val="005441EC"/>
    <w:rsid w:val="005D073D"/>
    <w:rsid w:val="005F2868"/>
    <w:rsid w:val="006D3F6B"/>
    <w:rsid w:val="006E4AAC"/>
    <w:rsid w:val="007850FB"/>
    <w:rsid w:val="00792BF6"/>
    <w:rsid w:val="007B0B97"/>
    <w:rsid w:val="00802D15"/>
    <w:rsid w:val="00816EEB"/>
    <w:rsid w:val="008317FE"/>
    <w:rsid w:val="008834EB"/>
    <w:rsid w:val="00892F65"/>
    <w:rsid w:val="008C7862"/>
    <w:rsid w:val="008F2CA8"/>
    <w:rsid w:val="009D716A"/>
    <w:rsid w:val="00A16AB0"/>
    <w:rsid w:val="00A55789"/>
    <w:rsid w:val="00A95B84"/>
    <w:rsid w:val="00AB0410"/>
    <w:rsid w:val="00AD2BBA"/>
    <w:rsid w:val="00B642C0"/>
    <w:rsid w:val="00BD3FFE"/>
    <w:rsid w:val="00BF5295"/>
    <w:rsid w:val="00C11133"/>
    <w:rsid w:val="00C85AC8"/>
    <w:rsid w:val="00CA4D15"/>
    <w:rsid w:val="00D26C61"/>
    <w:rsid w:val="00D45D2F"/>
    <w:rsid w:val="00E26218"/>
    <w:rsid w:val="00EF0F71"/>
    <w:rsid w:val="00F83F26"/>
    <w:rsid w:val="00FE4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7028EE"/>
  <w15:chartTrackingRefBased/>
  <w15:docId w15:val="{F6FC7CF0-436E-4DE2-A03B-F1013EC07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4366"/>
    <w:pPr>
      <w:keepNext/>
      <w:keepLines/>
      <w:spacing w:before="240" w:after="0" w:line="256" w:lineRule="auto"/>
      <w:outlineLvl w:val="0"/>
    </w:pPr>
    <w:rPr>
      <w:rFonts w:ascii="Arial" w:eastAsiaTheme="majorEastAsia" w:hAnsi="Arial" w:cstheme="majorBidi"/>
      <w:b/>
      <w:color w:val="0070C0"/>
      <w:kern w:val="0"/>
      <w:sz w:val="32"/>
      <w:szCs w:val="32"/>
      <w:lang w:bidi="ar-SA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04366"/>
    <w:pPr>
      <w:keepNext/>
      <w:keepLines/>
      <w:spacing w:before="40" w:after="0" w:line="256" w:lineRule="auto"/>
      <w:outlineLvl w:val="2"/>
    </w:pPr>
    <w:rPr>
      <w:rFonts w:ascii="Arial" w:eastAsiaTheme="majorEastAsia" w:hAnsi="Arial" w:cstheme="majorBidi"/>
      <w:b/>
      <w:i/>
      <w:color w:val="767171" w:themeColor="background2" w:themeShade="80"/>
      <w:kern w:val="0"/>
      <w:sz w:val="24"/>
      <w:szCs w:val="24"/>
      <w:lang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356F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56F96"/>
    <w:rPr>
      <w:rFonts w:ascii="Courier New" w:eastAsia="Times New Roman" w:hAnsi="Courier New" w:cs="Courier New"/>
      <w:kern w:val="0"/>
      <w:sz w:val="20"/>
      <w:lang w:eastAsia="en-IN"/>
      <w14:ligatures w14:val="none"/>
    </w:rPr>
  </w:style>
  <w:style w:type="paragraph" w:styleId="ListParagraph">
    <w:name w:val="List Paragraph"/>
    <w:basedOn w:val="Normal"/>
    <w:uiPriority w:val="34"/>
    <w:qFormat/>
    <w:rsid w:val="00356F96"/>
    <w:pPr>
      <w:spacing w:after="0" w:line="240" w:lineRule="auto"/>
      <w:ind w:left="720"/>
      <w:contextualSpacing/>
    </w:pPr>
    <w:rPr>
      <w:rFonts w:ascii="Times New Roman" w:eastAsia="Times New Roman" w:hAnsi="Times New Roman" w:cs="Mangal"/>
      <w:kern w:val="0"/>
      <w:sz w:val="24"/>
      <w:szCs w:val="21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56F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D3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3FFE"/>
  </w:style>
  <w:style w:type="paragraph" w:styleId="Footer">
    <w:name w:val="footer"/>
    <w:basedOn w:val="Normal"/>
    <w:link w:val="FooterChar"/>
    <w:uiPriority w:val="99"/>
    <w:unhideWhenUsed/>
    <w:rsid w:val="00BD3F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3FFE"/>
  </w:style>
  <w:style w:type="character" w:customStyle="1" w:styleId="Heading1Char">
    <w:name w:val="Heading 1 Char"/>
    <w:basedOn w:val="DefaultParagraphFont"/>
    <w:link w:val="Heading1"/>
    <w:uiPriority w:val="9"/>
    <w:rsid w:val="00504366"/>
    <w:rPr>
      <w:rFonts w:ascii="Arial" w:eastAsiaTheme="majorEastAsia" w:hAnsi="Arial" w:cstheme="majorBidi"/>
      <w:b/>
      <w:color w:val="0070C0"/>
      <w:kern w:val="0"/>
      <w:sz w:val="32"/>
      <w:szCs w:val="32"/>
      <w:lang w:bidi="ar-SA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04366"/>
    <w:rPr>
      <w:rFonts w:ascii="Arial" w:eastAsiaTheme="majorEastAsia" w:hAnsi="Arial" w:cstheme="majorBidi"/>
      <w:b/>
      <w:i/>
      <w:color w:val="767171" w:themeColor="background2" w:themeShade="80"/>
      <w:kern w:val="0"/>
      <w:sz w:val="24"/>
      <w:szCs w:val="24"/>
      <w:lang w:bidi="ar-SA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504366"/>
    <w:rPr>
      <w:rFonts w:ascii="Courier New" w:eastAsia="Times New Roman" w:hAnsi="Courier New" w:cs="Courier New" w:hint="default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0436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043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9924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3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2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333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22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95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25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36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85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78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82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7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8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0239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1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525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2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388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61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937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489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50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11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86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544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29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103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77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7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815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6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0264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891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62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8248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153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05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416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3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125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6893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4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06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41479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47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38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1716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87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8032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2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89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324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72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461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9588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410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543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662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29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087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1524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57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56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957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58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58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727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18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805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0162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56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03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167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1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60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0413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88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716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07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09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580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31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84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044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8738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56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27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7406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4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3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2152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07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20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8320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22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604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8662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713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287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6281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0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13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9440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392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433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4201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95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49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3208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44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27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4881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37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454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797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534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223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909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179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058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19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3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357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98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025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338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5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23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4362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83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985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40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45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509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55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06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17126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09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89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3987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863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59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6311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578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63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8548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994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0392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97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86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097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8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634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924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632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54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722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33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73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57216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58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5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43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25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721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427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09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628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4336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53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892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40866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308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328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5212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066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188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152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54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84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57585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36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892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0279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98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7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7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961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6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0859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74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75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9944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30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50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2591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78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13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29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49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41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0368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45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967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99719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355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873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704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5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756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78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79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011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09042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35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86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8199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4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02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8880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93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241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21467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90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44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0717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51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332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1333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85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955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9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1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368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77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44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6614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95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47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333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18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600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1734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723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60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781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39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424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6011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5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90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9580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10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9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712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9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700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8352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18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995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9614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05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32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8694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57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386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1411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43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85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34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064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632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710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76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328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7322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62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95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2841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0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832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94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24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2605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82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458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932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87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94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004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907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8878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87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58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2560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32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184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725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27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72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0371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88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30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5168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817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507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01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94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423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101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86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463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9956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9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095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4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1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267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789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91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199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2132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8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39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0838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2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1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4308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77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24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0674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84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23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7023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21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361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0933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08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115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9135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95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582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8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6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75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3855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8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17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9129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67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81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34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1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846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01138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81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4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1829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29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265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0400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274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922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64083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7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641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812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081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01915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8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49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1119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014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02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8642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82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140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26097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386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808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0629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8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63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9011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27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930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65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77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854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412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918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29722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57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764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330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95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39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025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47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424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511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37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695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77857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7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632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6409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79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81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410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47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882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2624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46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721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923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30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13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90671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78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1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195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21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052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380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0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0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40502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1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22152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68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82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0399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36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25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83296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93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58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1553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61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70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10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43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622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22844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92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74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8529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94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351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5243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11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0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39435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96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897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858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896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33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94199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12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60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6812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55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5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6667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00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919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0717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708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29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2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20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15879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611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265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39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35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2589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2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554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0741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73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055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67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10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853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9558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30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49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8126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051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32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22432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78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570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13323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421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623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81108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40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807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4901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466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98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8674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03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90263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54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61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73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26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747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3815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2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12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36191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22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13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4887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22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198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6205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06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37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7276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28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9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18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588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89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65058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92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149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101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89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114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97813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12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629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275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84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98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4421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57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25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0987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52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051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9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079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0503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86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59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0888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47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50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68689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27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757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45968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5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ai.tools.sap/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cai.tools.sa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5BA6F1-0668-458F-821C-E5E044C45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9</Pages>
  <Words>1072</Words>
  <Characters>611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wakar Gautam</dc:creator>
  <cp:keywords/>
  <dc:description/>
  <cp:lastModifiedBy>Pravin Prajapati</cp:lastModifiedBy>
  <cp:revision>11</cp:revision>
  <dcterms:created xsi:type="dcterms:W3CDTF">2023-08-24T05:19:00Z</dcterms:created>
  <dcterms:modified xsi:type="dcterms:W3CDTF">2023-09-18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b12ea9-9639-462b-9b3e-d2b0e59e793d</vt:lpwstr>
  </property>
</Properties>
</file>